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Theme="minorHAnsi" w:hAnsiTheme="minorHAnsi" w:cstheme="minorHAnsi"/>
        </w:rPr>
        <w:alias w:val="Company"/>
        <w:tag w:val=""/>
        <w:id w:val="-605819944"/>
        <w:placeholder>
          <w:docPart w:val="F73BFF0D58394A6A8009B089527E6FF8"/>
        </w:placeholder>
        <w:dataBinding w:prefixMappings="xmlns:ns0='http://schemas.openxmlformats.org/officeDocument/2006/extended-properties' " w:xpath="/ns0:Properties[1]/ns0:Company[1]" w:storeItemID="{6668398D-A668-4E3E-A5EB-62B293D839F1}"/>
        <w:text/>
      </w:sdtPr>
      <w:sdtEndPr/>
      <w:sdtContent>
        <w:p w14:paraId="71D2DC86" w14:textId="0A96B9EE" w:rsidR="00DE74C8" w:rsidRPr="00CE76C2" w:rsidRDefault="00411636" w:rsidP="00CE76C2">
          <w:pPr>
            <w:pStyle w:val="Title"/>
            <w:rPr>
              <w:sz w:val="24"/>
            </w:rPr>
          </w:pPr>
          <w:r>
            <w:rPr>
              <w:rFonts w:asciiTheme="minorHAnsi" w:hAnsiTheme="minorHAnsi" w:cstheme="minorHAnsi"/>
            </w:rPr>
            <w:t>Clark Quality Care</w:t>
          </w:r>
        </w:p>
      </w:sdtContent>
    </w:sdt>
    <w:p w14:paraId="4162F4BE" w14:textId="77777777" w:rsidR="00DE74C8" w:rsidRDefault="00DE74C8">
      <w:pPr>
        <w:jc w:val="center"/>
        <w:rPr>
          <w:b/>
          <w:sz w:val="24"/>
        </w:rPr>
      </w:pPr>
    </w:p>
    <w:p w14:paraId="0C5404CD" w14:textId="00C1636B" w:rsidR="00DE74C8" w:rsidRDefault="00DE74C8">
      <w:r w:rsidRPr="001F3496">
        <w:t>DATE</w:t>
      </w:r>
      <w:r w:rsidR="002A3937" w:rsidRPr="001F3496">
        <w:t xml:space="preserve"> OF INITIAL </w:t>
      </w:r>
      <w:r w:rsidR="00411636" w:rsidRPr="001F3496">
        <w:t>CONTACT _</w:t>
      </w:r>
      <w:r w:rsidRPr="001F3496">
        <w:t>________________</w:t>
      </w:r>
      <w:r>
        <w:t xml:space="preserve">      </w:t>
      </w:r>
    </w:p>
    <w:p w14:paraId="0E48F5E8" w14:textId="77777777" w:rsidR="00DE74C8" w:rsidRDefault="00DE74C8"/>
    <w:p w14:paraId="200E790F" w14:textId="705AF1CB" w:rsidR="00DE74C8" w:rsidRDefault="00DE74C8">
      <w:r>
        <w:t xml:space="preserve">NAME/TITLE OF PERSON COMPLETING </w:t>
      </w:r>
      <w:r w:rsidR="00411636">
        <w:t>FORM _</w:t>
      </w:r>
      <w:r>
        <w:t>_____________________________________________</w:t>
      </w:r>
    </w:p>
    <w:p w14:paraId="6646FBA1" w14:textId="77777777" w:rsidR="00DE74C8" w:rsidRDefault="00DE74C8">
      <w:pPr>
        <w:ind w:right="-900"/>
      </w:pPr>
    </w:p>
    <w:p w14:paraId="4C303EC2" w14:textId="117D39FC" w:rsidR="00DE74C8" w:rsidRDefault="00DE74C8">
      <w:r>
        <w:t xml:space="preserve">PRIMARY DIAGNOSIS ______________________ SECONDARY </w:t>
      </w:r>
      <w:r w:rsidR="00411636">
        <w:t>DIAGNOSIS _</w:t>
      </w:r>
      <w:r>
        <w:t>_________________</w:t>
      </w:r>
    </w:p>
    <w:p w14:paraId="71E46833" w14:textId="77777777" w:rsidR="00DE74C8" w:rsidRDefault="00DE74C8"/>
    <w:p w14:paraId="627E508E" w14:textId="77777777" w:rsidR="00DE74C8" w:rsidRDefault="00DE74C8">
      <w:r>
        <w:t>PLEASE CHECK APPROPRIATE SERVICE</w:t>
      </w:r>
    </w:p>
    <w:p w14:paraId="22E5444F" w14:textId="77777777" w:rsidR="00DE74C8" w:rsidRDefault="00DE74C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28"/>
        <w:gridCol w:w="4428"/>
      </w:tblGrid>
      <w:tr w:rsidR="00DE74C8" w14:paraId="2B3A4DD4" w14:textId="77777777">
        <w:tc>
          <w:tcPr>
            <w:tcW w:w="4428" w:type="dxa"/>
          </w:tcPr>
          <w:p w14:paraId="507A53AE" w14:textId="77777777" w:rsidR="00DE74C8" w:rsidRDefault="00DE74C8">
            <w:pPr>
              <w:rPr>
                <w:b/>
                <w:bCs/>
              </w:rPr>
            </w:pPr>
            <w:r>
              <w:rPr>
                <w:b/>
                <w:bCs/>
              </w:rPr>
              <w:t>WAIVER SERVICE</w:t>
            </w:r>
          </w:p>
        </w:tc>
        <w:tc>
          <w:tcPr>
            <w:tcW w:w="4428" w:type="dxa"/>
          </w:tcPr>
          <w:p w14:paraId="7FE910E6" w14:textId="77777777" w:rsidR="00DE74C8" w:rsidRDefault="00DE74C8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NON-WAIVER SERVICE (PRIVATE PAY) </w:t>
            </w:r>
          </w:p>
        </w:tc>
      </w:tr>
      <w:tr w:rsidR="00DE74C8" w14:paraId="7BC6DAF5" w14:textId="77777777">
        <w:tc>
          <w:tcPr>
            <w:tcW w:w="4428" w:type="dxa"/>
          </w:tcPr>
          <w:p w14:paraId="76C884AC" w14:textId="2ACE5035" w:rsidR="00DE74C8" w:rsidRDefault="00DE74C8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sym w:font="Symbol" w:char="F07F"/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CO</w:t>
            </w:r>
            <w:r w:rsidR="009563CC">
              <w:rPr>
                <w:rFonts w:ascii="Arial" w:hAnsi="Arial" w:cs="Arial"/>
                <w:b/>
                <w:sz w:val="22"/>
                <w:szCs w:val="22"/>
              </w:rPr>
              <w:t xml:space="preserve">MMUNITY 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RESIDENTIAL WAIVER SERVICES </w:t>
            </w:r>
          </w:p>
          <w:p w14:paraId="05969F57" w14:textId="77777777" w:rsidR="00DE74C8" w:rsidRDefault="00DE74C8">
            <w:pPr>
              <w:rPr>
                <w:b/>
                <w:sz w:val="22"/>
                <w:szCs w:val="22"/>
              </w:rPr>
            </w:pPr>
          </w:p>
        </w:tc>
        <w:tc>
          <w:tcPr>
            <w:tcW w:w="4428" w:type="dxa"/>
          </w:tcPr>
          <w:p w14:paraId="7E6B92F6" w14:textId="77777777" w:rsidR="00DE74C8" w:rsidRDefault="00DE74C8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sym w:font="Symbol" w:char="F07F"/>
            </w:r>
            <w:r>
              <w:rPr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PRIVATE PAY</w:t>
            </w:r>
          </w:p>
          <w:p w14:paraId="7FF1D6B5" w14:textId="77777777" w:rsidR="00DE74C8" w:rsidRDefault="00DE74C8">
            <w:pPr>
              <w:rPr>
                <w:b/>
                <w:sz w:val="22"/>
                <w:szCs w:val="22"/>
              </w:rPr>
            </w:pPr>
          </w:p>
        </w:tc>
      </w:tr>
    </w:tbl>
    <w:p w14:paraId="16CAD6ED" w14:textId="77777777" w:rsidR="00DE74C8" w:rsidRDefault="00DE74C8"/>
    <w:p w14:paraId="7EA4078D" w14:textId="77777777" w:rsidR="00DE74C8" w:rsidRDefault="00DE74C8"/>
    <w:p w14:paraId="75C2BB08" w14:textId="77777777" w:rsidR="00DE74C8" w:rsidRDefault="00DE74C8">
      <w:r>
        <w:t>INDIVIDUAL’S FULL NAME ________________________________________________________</w:t>
      </w:r>
    </w:p>
    <w:p w14:paraId="4A8E2A33" w14:textId="77777777" w:rsidR="00DE74C8" w:rsidRDefault="00DE74C8"/>
    <w:p w14:paraId="4AF5CFF3" w14:textId="2F0C3882" w:rsidR="00DE74C8" w:rsidRDefault="00DE74C8">
      <w:r>
        <w:t xml:space="preserve">TYPE OF CURRENT </w:t>
      </w:r>
      <w:r w:rsidR="00411636">
        <w:t>RESIDENCE _</w:t>
      </w:r>
      <w:r>
        <w:t>____________________________________________________</w:t>
      </w:r>
    </w:p>
    <w:p w14:paraId="53378CEB" w14:textId="77777777" w:rsidR="00DE74C8" w:rsidRDefault="00DE74C8"/>
    <w:p w14:paraId="152605F0" w14:textId="77777777" w:rsidR="00DE74C8" w:rsidRDefault="00DE74C8">
      <w:r>
        <w:t>ADDRESS  _________________________________________________________________________</w:t>
      </w:r>
    </w:p>
    <w:p w14:paraId="6EBE979C" w14:textId="77777777" w:rsidR="00DE74C8" w:rsidRDefault="00DE74C8"/>
    <w:p w14:paraId="20CB2A31" w14:textId="77777777" w:rsidR="00DE74C8" w:rsidRDefault="00DE74C8">
      <w:r>
        <w:t xml:space="preserve">                    _________________________________________________________________________</w:t>
      </w:r>
    </w:p>
    <w:p w14:paraId="2D1E70A5" w14:textId="77777777" w:rsidR="00DE74C8" w:rsidRDefault="00DE74C8"/>
    <w:p w14:paraId="03D4316D" w14:textId="68B9CCEE" w:rsidR="00DE74C8" w:rsidRDefault="00DE74C8">
      <w:r>
        <w:t xml:space="preserve">HOME </w:t>
      </w:r>
      <w:r w:rsidR="00411636">
        <w:t>PHONE _</w:t>
      </w:r>
      <w:r>
        <w:t>__________________________</w:t>
      </w:r>
      <w:r>
        <w:tab/>
        <w:t xml:space="preserve"> WORK </w:t>
      </w:r>
      <w:r w:rsidR="00411636">
        <w:t>PHONE _</w:t>
      </w:r>
      <w:r>
        <w:t>________________________</w:t>
      </w:r>
    </w:p>
    <w:p w14:paraId="7E78E102" w14:textId="77777777" w:rsidR="00DE74C8" w:rsidRDefault="00DE74C8"/>
    <w:p w14:paraId="7E5D15B0" w14:textId="13288BE2" w:rsidR="00DE74C8" w:rsidRDefault="00DE74C8">
      <w:r>
        <w:t>MEDICAID # ___________________________</w:t>
      </w:r>
    </w:p>
    <w:p w14:paraId="54160CD4" w14:textId="77777777" w:rsidR="00DE74C8" w:rsidRDefault="00DE74C8"/>
    <w:p w14:paraId="6CF6FFA6" w14:textId="49E44F19" w:rsidR="00DE74C8" w:rsidRDefault="00DE74C8">
      <w:r>
        <w:t xml:space="preserve">MEDICARE </w:t>
      </w:r>
      <w:r w:rsidR="00411636">
        <w:t># _</w:t>
      </w:r>
      <w:r>
        <w:t>____________________________ OTHER INSURANCE ____________________</w:t>
      </w:r>
    </w:p>
    <w:p w14:paraId="5ABA6CF4" w14:textId="77777777" w:rsidR="00DE74C8" w:rsidRDefault="00DE74C8"/>
    <w:p w14:paraId="3CF2AAFA" w14:textId="77777777" w:rsidR="002A3937" w:rsidRDefault="00DE74C8" w:rsidP="002A3937">
      <w:pPr>
        <w:tabs>
          <w:tab w:val="left" w:pos="5300"/>
        </w:tabs>
      </w:pPr>
      <w:r>
        <w:t>DOB _____________________________________</w:t>
      </w:r>
      <w:r w:rsidR="002A3937">
        <w:t xml:space="preserve">  </w:t>
      </w:r>
      <w:r w:rsidR="002A3937" w:rsidRPr="001F3496">
        <w:t>AGE ___________________________________</w:t>
      </w:r>
    </w:p>
    <w:p w14:paraId="44960699" w14:textId="77777777" w:rsidR="002A3937" w:rsidRDefault="002A3937"/>
    <w:p w14:paraId="4A87E3E3" w14:textId="77777777" w:rsidR="00DE74C8" w:rsidRDefault="00DE74C8">
      <w:r>
        <w:t xml:space="preserve">GENDER: </w:t>
      </w:r>
      <w:r>
        <w:rPr>
          <w:b/>
          <w:sz w:val="24"/>
        </w:rPr>
        <w:sym w:font="Symbol" w:char="F07F"/>
      </w:r>
      <w:r>
        <w:t xml:space="preserve"> MALE    </w:t>
      </w:r>
      <w:r>
        <w:rPr>
          <w:b/>
          <w:sz w:val="24"/>
        </w:rPr>
        <w:t xml:space="preserve"> </w:t>
      </w:r>
      <w:r>
        <w:rPr>
          <w:b/>
          <w:sz w:val="24"/>
        </w:rPr>
        <w:sym w:font="Symbol" w:char="F07F"/>
      </w:r>
      <w:r>
        <w:rPr>
          <w:b/>
          <w:sz w:val="24"/>
        </w:rPr>
        <w:t xml:space="preserve"> </w:t>
      </w:r>
      <w:r>
        <w:t>FEMALE</w:t>
      </w:r>
    </w:p>
    <w:p w14:paraId="5A3E602B" w14:textId="77777777" w:rsidR="00DE74C8" w:rsidRDefault="00DE74C8"/>
    <w:p w14:paraId="25FC3042" w14:textId="77777777" w:rsidR="00DE74C8" w:rsidRDefault="00DE74C8">
      <w:r>
        <w:t xml:space="preserve">MARITAL STATUS:  </w:t>
      </w:r>
      <w:r>
        <w:rPr>
          <w:b/>
          <w:sz w:val="24"/>
        </w:rPr>
        <w:sym w:font="Symbol" w:char="F07F"/>
      </w:r>
      <w:r>
        <w:t xml:space="preserve"> SINGLE    </w:t>
      </w:r>
      <w:r>
        <w:rPr>
          <w:b/>
          <w:sz w:val="24"/>
        </w:rPr>
        <w:sym w:font="Symbol" w:char="F07F"/>
      </w:r>
      <w:r>
        <w:t xml:space="preserve"> MARRIED    </w:t>
      </w:r>
      <w:r>
        <w:rPr>
          <w:b/>
          <w:sz w:val="24"/>
        </w:rPr>
        <w:sym w:font="Symbol" w:char="F07F"/>
      </w:r>
      <w:r>
        <w:t xml:space="preserve"> SEPARATED   </w:t>
      </w:r>
      <w:r>
        <w:rPr>
          <w:b/>
          <w:sz w:val="24"/>
        </w:rPr>
        <w:t xml:space="preserve"> </w:t>
      </w:r>
      <w:r>
        <w:rPr>
          <w:b/>
          <w:sz w:val="24"/>
        </w:rPr>
        <w:sym w:font="Symbol" w:char="F07F"/>
      </w:r>
      <w:r>
        <w:rPr>
          <w:b/>
          <w:sz w:val="24"/>
        </w:rPr>
        <w:t xml:space="preserve"> </w:t>
      </w:r>
      <w:r>
        <w:t xml:space="preserve">DIVORCED    </w:t>
      </w:r>
      <w:r>
        <w:rPr>
          <w:b/>
          <w:sz w:val="24"/>
        </w:rPr>
        <w:sym w:font="Symbol" w:char="F07F"/>
      </w:r>
      <w:r>
        <w:t xml:space="preserve"> WIDOWED</w:t>
      </w:r>
    </w:p>
    <w:p w14:paraId="56D41743" w14:textId="77777777" w:rsidR="00DE74C8" w:rsidRDefault="00DE74C8"/>
    <w:p w14:paraId="218D4387" w14:textId="77777777" w:rsidR="00DE74C8" w:rsidRDefault="00DE74C8">
      <w:r>
        <w:t>CSB/BHS _________________________________       CSB/BHS PROVIDER # __________________</w:t>
      </w:r>
    </w:p>
    <w:p w14:paraId="436451E2" w14:textId="77777777" w:rsidR="00DE74C8" w:rsidRDefault="00DE74C8">
      <w:pPr>
        <w:jc w:val="both"/>
      </w:pPr>
    </w:p>
    <w:p w14:paraId="7AA61BA5" w14:textId="77777777" w:rsidR="00DE74C8" w:rsidRDefault="00DE74C8">
      <w:pPr>
        <w:jc w:val="both"/>
      </w:pPr>
      <w:r>
        <w:t>CASE MANAGER ________________________________________________________</w:t>
      </w:r>
    </w:p>
    <w:p w14:paraId="517F9342" w14:textId="77777777" w:rsidR="00761DE3" w:rsidRDefault="00761DE3" w:rsidP="00761DE3">
      <w:pPr>
        <w:pStyle w:val="Heading4"/>
        <w:jc w:val="left"/>
        <w:rPr>
          <w:b w:val="0"/>
          <w:bCs w:val="0"/>
        </w:rPr>
      </w:pPr>
    </w:p>
    <w:p w14:paraId="0EDC372F" w14:textId="77777777" w:rsidR="00B040E1" w:rsidRDefault="00B040E1" w:rsidP="00460C20">
      <w:pPr>
        <w:pStyle w:val="Heading4"/>
        <w:jc w:val="left"/>
      </w:pPr>
    </w:p>
    <w:p w14:paraId="23E52988" w14:textId="510EC35A" w:rsidR="00761DE3" w:rsidRDefault="00460C20" w:rsidP="00460C20">
      <w:pPr>
        <w:pStyle w:val="Heading4"/>
        <w:jc w:val="left"/>
      </w:pPr>
      <w:r>
        <w:t xml:space="preserve">SERVICE </w:t>
      </w:r>
      <w:r w:rsidR="00411636">
        <w:t>REQUESTED: _</w:t>
      </w:r>
      <w:r>
        <w:t>__________________________________________________</w:t>
      </w:r>
    </w:p>
    <w:p w14:paraId="29771A8D" w14:textId="77777777" w:rsidR="00460C20" w:rsidRDefault="00460C20" w:rsidP="00460C20"/>
    <w:p w14:paraId="59426C63" w14:textId="77777777" w:rsidR="008B7F7A" w:rsidRPr="008E72BC" w:rsidRDefault="00460C20" w:rsidP="001F3496">
      <w:r w:rsidRPr="008E72BC">
        <w:t>REASON</w:t>
      </w:r>
      <w:r w:rsidR="008B7F7A" w:rsidRPr="008E72BC">
        <w:t xml:space="preserve"> FOR REQUESTED SERVICE:____________________________________________________________________________________</w:t>
      </w:r>
    </w:p>
    <w:p w14:paraId="6444F1A5" w14:textId="77777777" w:rsidR="008B7F7A" w:rsidRPr="008E72BC" w:rsidRDefault="008B7F7A" w:rsidP="001F3496"/>
    <w:p w14:paraId="43F7456C" w14:textId="77777777" w:rsidR="008B7F7A" w:rsidRPr="008E72BC" w:rsidRDefault="008B7F7A" w:rsidP="001F3496">
      <w:r w:rsidRPr="008E72BC">
        <w:t>_____________________________________________________________________________________________</w:t>
      </w:r>
    </w:p>
    <w:p w14:paraId="002F0B18" w14:textId="77777777" w:rsidR="008B7F7A" w:rsidRPr="008E72BC" w:rsidRDefault="008B7F7A" w:rsidP="001F3496"/>
    <w:p w14:paraId="27C93671" w14:textId="77777777" w:rsidR="00460C20" w:rsidRPr="00460C20" w:rsidRDefault="008B7F7A" w:rsidP="001F3496">
      <w:r w:rsidRPr="008E72BC">
        <w:t>_____________________________________________________________________________________________</w:t>
      </w:r>
    </w:p>
    <w:p w14:paraId="6D3A52A8" w14:textId="77777777" w:rsidR="00761DE3" w:rsidRDefault="00761DE3" w:rsidP="002A3937">
      <w:pPr>
        <w:pStyle w:val="Heading4"/>
        <w:jc w:val="left"/>
      </w:pPr>
    </w:p>
    <w:p w14:paraId="7181FBCD" w14:textId="77777777" w:rsidR="00761DE3" w:rsidRDefault="00761DE3">
      <w:pPr>
        <w:pStyle w:val="Heading4"/>
      </w:pPr>
    </w:p>
    <w:p w14:paraId="22A5E295" w14:textId="77777777" w:rsidR="00DE74C8" w:rsidRDefault="00DE74C8">
      <w:pPr>
        <w:pStyle w:val="Heading4"/>
      </w:pPr>
      <w:r>
        <w:t>AGENCY USE ONL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788"/>
        <w:gridCol w:w="4788"/>
      </w:tblGrid>
      <w:tr w:rsidR="00DE74C8" w14:paraId="3E020615" w14:textId="77777777" w:rsidTr="001F3496">
        <w:tc>
          <w:tcPr>
            <w:tcW w:w="4788" w:type="dxa"/>
          </w:tcPr>
          <w:p w14:paraId="50F23263" w14:textId="77777777" w:rsidR="00DE74C8" w:rsidRDefault="00DE74C8">
            <w:pPr>
              <w:jc w:val="both"/>
            </w:pPr>
            <w:r>
              <w:rPr>
                <w:sz w:val="24"/>
              </w:rPr>
              <w:sym w:font="Symbol" w:char="F07F"/>
            </w:r>
            <w:r>
              <w:t xml:space="preserve">               ACCEPTED FOR ADMISSION</w:t>
            </w:r>
          </w:p>
        </w:tc>
        <w:tc>
          <w:tcPr>
            <w:tcW w:w="4788" w:type="dxa"/>
          </w:tcPr>
          <w:p w14:paraId="7683EC02" w14:textId="77777777" w:rsidR="00DE74C8" w:rsidRDefault="00DE74C8">
            <w:pPr>
              <w:jc w:val="both"/>
            </w:pPr>
            <w:r>
              <w:rPr>
                <w:sz w:val="24"/>
              </w:rPr>
              <w:sym w:font="Symbol" w:char="F07F"/>
            </w:r>
            <w:r>
              <w:rPr>
                <w:sz w:val="24"/>
              </w:rPr>
              <w:t xml:space="preserve">         </w:t>
            </w:r>
            <w:r>
              <w:t xml:space="preserve">             ADMISSION DENIED </w:t>
            </w:r>
          </w:p>
        </w:tc>
      </w:tr>
      <w:tr w:rsidR="00DE74C8" w14:paraId="03D8C376" w14:textId="77777777" w:rsidTr="001F3496">
        <w:tc>
          <w:tcPr>
            <w:tcW w:w="4788" w:type="dxa"/>
          </w:tcPr>
          <w:p w14:paraId="6EB0291F" w14:textId="77777777" w:rsidR="00DE74C8" w:rsidRDefault="00DE74C8">
            <w:pPr>
              <w:jc w:val="both"/>
            </w:pPr>
          </w:p>
          <w:p w14:paraId="77266DC3" w14:textId="77777777" w:rsidR="00DE74C8" w:rsidRDefault="00DE74C8">
            <w:pPr>
              <w:jc w:val="both"/>
            </w:pPr>
            <w:r>
              <w:t>DATE OF ADMISSION:  ________________________</w:t>
            </w:r>
          </w:p>
          <w:p w14:paraId="184DDA70" w14:textId="77777777" w:rsidR="00DE74C8" w:rsidRDefault="00DE74C8">
            <w:pPr>
              <w:jc w:val="both"/>
            </w:pPr>
          </w:p>
          <w:p w14:paraId="7DC1B341" w14:textId="77777777" w:rsidR="00DE74C8" w:rsidRDefault="00DE74C8">
            <w:pPr>
              <w:jc w:val="both"/>
            </w:pPr>
            <w:r>
              <w:t>DATE SERVICES INITIATED:  __________________</w:t>
            </w:r>
          </w:p>
          <w:p w14:paraId="0B06CA24" w14:textId="77777777" w:rsidR="00DE74C8" w:rsidRDefault="00DE74C8">
            <w:pPr>
              <w:jc w:val="both"/>
            </w:pPr>
          </w:p>
        </w:tc>
        <w:tc>
          <w:tcPr>
            <w:tcW w:w="4788" w:type="dxa"/>
          </w:tcPr>
          <w:p w14:paraId="1E856E91" w14:textId="77777777" w:rsidR="008B7F7A" w:rsidRDefault="008B7F7A">
            <w:pPr>
              <w:jc w:val="both"/>
            </w:pPr>
          </w:p>
          <w:p w14:paraId="7FEF7FF2" w14:textId="77777777" w:rsidR="00DE74C8" w:rsidRDefault="00DE74C8">
            <w:pPr>
              <w:jc w:val="both"/>
            </w:pPr>
            <w:r>
              <w:t>EXPLANATION:  _____________________________</w:t>
            </w:r>
          </w:p>
          <w:p w14:paraId="220C6DDD" w14:textId="77777777" w:rsidR="00DE74C8" w:rsidRDefault="00DE74C8">
            <w:pPr>
              <w:jc w:val="both"/>
            </w:pPr>
          </w:p>
          <w:p w14:paraId="51DF7001" w14:textId="77777777" w:rsidR="00DE74C8" w:rsidRDefault="00DE74C8">
            <w:pPr>
              <w:jc w:val="both"/>
            </w:pPr>
            <w:r>
              <w:t>_____________________________________________</w:t>
            </w:r>
          </w:p>
        </w:tc>
      </w:tr>
      <w:tr w:rsidR="00460C20" w14:paraId="2D89D0BA" w14:textId="77777777" w:rsidTr="001F3496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F4B54" w14:textId="77777777" w:rsidR="00460C20" w:rsidRDefault="00460C20" w:rsidP="00F738DF">
            <w:pPr>
              <w:jc w:val="both"/>
            </w:pPr>
            <w:r w:rsidRPr="00460C20">
              <w:sym w:font="Symbol" w:char="F07F"/>
            </w:r>
            <w:r>
              <w:t xml:space="preserve">               REFERRAL TO OTHER SERVICES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9979B" w14:textId="77777777" w:rsidR="00460C20" w:rsidRPr="001A2AE0" w:rsidRDefault="00460C20" w:rsidP="00F738DF">
            <w:pPr>
              <w:jc w:val="both"/>
            </w:pPr>
            <w:r w:rsidRPr="001A2AE0">
              <w:sym w:font="Symbol" w:char="F07F"/>
            </w:r>
            <w:r w:rsidRPr="001A2AE0">
              <w:t xml:space="preserve">         WAIT LIST/ADMISSION PENDING</w:t>
            </w:r>
          </w:p>
        </w:tc>
      </w:tr>
      <w:tr w:rsidR="00460C20" w14:paraId="30ED58AE" w14:textId="77777777" w:rsidTr="001F3496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94AFC" w14:textId="77777777" w:rsidR="00460C20" w:rsidRDefault="00460C20" w:rsidP="00F738DF">
            <w:pPr>
              <w:jc w:val="both"/>
            </w:pPr>
          </w:p>
          <w:p w14:paraId="345E701A" w14:textId="77777777" w:rsidR="00460C20" w:rsidRDefault="00460C20" w:rsidP="00F738DF">
            <w:pPr>
              <w:jc w:val="both"/>
            </w:pPr>
            <w:r>
              <w:t>DATE OF REFERRAL:  ________________________</w:t>
            </w:r>
          </w:p>
          <w:p w14:paraId="25FF6505" w14:textId="77777777" w:rsidR="00460C20" w:rsidRDefault="00460C20" w:rsidP="00F738DF">
            <w:pPr>
              <w:jc w:val="both"/>
            </w:pPr>
          </w:p>
          <w:p w14:paraId="51D346E9" w14:textId="77777777" w:rsidR="00460C20" w:rsidRDefault="00460C20" w:rsidP="00F738DF">
            <w:pPr>
              <w:jc w:val="both"/>
            </w:pPr>
            <w:r>
              <w:t>REFERRAL TO:  __________________</w:t>
            </w:r>
          </w:p>
          <w:p w14:paraId="3154272C" w14:textId="77777777" w:rsidR="008B7F7A" w:rsidRDefault="008B7F7A" w:rsidP="00F738DF">
            <w:pPr>
              <w:jc w:val="both"/>
            </w:pPr>
          </w:p>
          <w:p w14:paraId="046F8440" w14:textId="77777777" w:rsidR="00460C20" w:rsidRDefault="008B7F7A" w:rsidP="00F738DF">
            <w:pPr>
              <w:jc w:val="both"/>
            </w:pPr>
            <w:r>
              <w:t>__________________________________________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146BE" w14:textId="77777777" w:rsidR="00460C20" w:rsidRPr="001A2AE0" w:rsidRDefault="00460C20" w:rsidP="00F738DF">
            <w:pPr>
              <w:jc w:val="both"/>
            </w:pPr>
          </w:p>
          <w:p w14:paraId="0E73C968" w14:textId="77777777" w:rsidR="00460C20" w:rsidRPr="001A2AE0" w:rsidRDefault="00460C20" w:rsidP="00F738DF">
            <w:pPr>
              <w:jc w:val="both"/>
            </w:pPr>
            <w:r w:rsidRPr="001A2AE0">
              <w:t>DATE:  _____________________________</w:t>
            </w:r>
          </w:p>
          <w:p w14:paraId="0B026138" w14:textId="77777777" w:rsidR="00460C20" w:rsidRPr="001A2AE0" w:rsidRDefault="00460C20" w:rsidP="00F738DF">
            <w:pPr>
              <w:jc w:val="both"/>
            </w:pPr>
          </w:p>
          <w:p w14:paraId="75584AED" w14:textId="07289C44" w:rsidR="00460C20" w:rsidRPr="001A2AE0" w:rsidRDefault="00460C20" w:rsidP="00F738DF">
            <w:pPr>
              <w:jc w:val="both"/>
            </w:pPr>
            <w:r w:rsidRPr="001A2AE0">
              <w:t xml:space="preserve">#ON </w:t>
            </w:r>
            <w:r w:rsidR="00411636" w:rsidRPr="001A2AE0">
              <w:t>WAITLIST: _</w:t>
            </w:r>
            <w:r w:rsidRPr="001A2AE0">
              <w:t>__________________</w:t>
            </w:r>
          </w:p>
          <w:p w14:paraId="573F5F08" w14:textId="77777777" w:rsidR="00460C20" w:rsidRPr="001A2AE0" w:rsidRDefault="00460C20" w:rsidP="00F738DF">
            <w:pPr>
              <w:jc w:val="both"/>
            </w:pPr>
          </w:p>
          <w:p w14:paraId="352D9657" w14:textId="2C89DB04" w:rsidR="00460C20" w:rsidRPr="001A2AE0" w:rsidRDefault="00460C20" w:rsidP="00F738DF">
            <w:pPr>
              <w:jc w:val="both"/>
            </w:pPr>
            <w:r w:rsidRPr="001A2AE0">
              <w:t xml:space="preserve">SERVICE </w:t>
            </w:r>
            <w:r w:rsidR="00411636" w:rsidRPr="001A2AE0">
              <w:t>AWAITING: _</w:t>
            </w:r>
            <w:r w:rsidRPr="001A2AE0">
              <w:t>_________________</w:t>
            </w:r>
          </w:p>
        </w:tc>
      </w:tr>
    </w:tbl>
    <w:p w14:paraId="17162670" w14:textId="77777777" w:rsidR="00CE76C2" w:rsidRPr="00CE76C2" w:rsidRDefault="00CE76C2" w:rsidP="00CE76C2"/>
    <w:p w14:paraId="02177003" w14:textId="77777777" w:rsidR="00DE74C8" w:rsidRDefault="00DE74C8">
      <w:pPr>
        <w:pStyle w:val="Heading2"/>
        <w:rPr>
          <w:sz w:val="24"/>
        </w:rPr>
      </w:pPr>
      <w:r>
        <w:rPr>
          <w:sz w:val="24"/>
        </w:rPr>
        <w:t>FAMILY INFORMATION</w:t>
      </w:r>
    </w:p>
    <w:p w14:paraId="5830E507" w14:textId="77777777" w:rsidR="00DE74C8" w:rsidRDefault="00DE74C8">
      <w:pPr>
        <w:rPr>
          <w:b/>
          <w:sz w:val="24"/>
        </w:rPr>
      </w:pPr>
    </w:p>
    <w:p w14:paraId="66CF1163" w14:textId="10049F6D" w:rsidR="00DE74C8" w:rsidRDefault="00DE74C8">
      <w:r>
        <w:rPr>
          <w:b/>
          <w:sz w:val="24"/>
        </w:rPr>
        <w:sym w:font="Symbol" w:char="F07F"/>
      </w:r>
      <w:r>
        <w:t xml:space="preserve"> PARENT           </w:t>
      </w:r>
      <w:r>
        <w:rPr>
          <w:b/>
          <w:sz w:val="24"/>
        </w:rPr>
        <w:sym w:font="Symbol" w:char="F07F"/>
      </w:r>
      <w:r>
        <w:t xml:space="preserve"> LEGAL GUARDIAN       </w:t>
      </w:r>
      <w:r>
        <w:rPr>
          <w:b/>
          <w:sz w:val="24"/>
        </w:rPr>
        <w:sym w:font="Symbol" w:char="F07F"/>
      </w:r>
      <w:r>
        <w:rPr>
          <w:b/>
          <w:sz w:val="24"/>
        </w:rPr>
        <w:t xml:space="preserve"> </w:t>
      </w:r>
      <w:r w:rsidR="00411636">
        <w:t>OTHER _</w:t>
      </w:r>
      <w:r>
        <w:t>______________________________________</w:t>
      </w:r>
    </w:p>
    <w:p w14:paraId="30DAFDA0" w14:textId="77777777" w:rsidR="00DE74C8" w:rsidRDefault="00DE74C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875"/>
        <w:gridCol w:w="3600"/>
      </w:tblGrid>
      <w:tr w:rsidR="00DE74C8" w14:paraId="652A7695" w14:textId="77777777">
        <w:tc>
          <w:tcPr>
            <w:tcW w:w="5875" w:type="dxa"/>
          </w:tcPr>
          <w:p w14:paraId="5C40A3DD" w14:textId="77777777" w:rsidR="00DE74C8" w:rsidRDefault="00DE74C8"/>
          <w:p w14:paraId="36DB2CBA" w14:textId="77777777" w:rsidR="00DE74C8" w:rsidRDefault="00DE74C8">
            <w:r>
              <w:t>Name _________________________________________________</w:t>
            </w:r>
          </w:p>
          <w:p w14:paraId="114FB470" w14:textId="77777777" w:rsidR="00DE74C8" w:rsidRDefault="00DE74C8"/>
          <w:p w14:paraId="39C9F080" w14:textId="77777777" w:rsidR="00DE74C8" w:rsidRDefault="00DE74C8">
            <w:r>
              <w:t>Address _______________________________________________</w:t>
            </w:r>
          </w:p>
          <w:p w14:paraId="131C20BD" w14:textId="77777777" w:rsidR="00DE74C8" w:rsidRDefault="00DE74C8">
            <w:r>
              <w:t xml:space="preserve">       </w:t>
            </w:r>
          </w:p>
          <w:p w14:paraId="3920BC04" w14:textId="77777777" w:rsidR="00DE74C8" w:rsidRDefault="00DE74C8">
            <w:r>
              <w:t xml:space="preserve">              _______________________________________________</w:t>
            </w:r>
          </w:p>
          <w:p w14:paraId="37D9B8A0" w14:textId="77777777" w:rsidR="00DE74C8" w:rsidRDefault="00DE74C8"/>
          <w:p w14:paraId="368C9D6E" w14:textId="77777777" w:rsidR="00DE74C8" w:rsidRDefault="00DE74C8"/>
        </w:tc>
        <w:tc>
          <w:tcPr>
            <w:tcW w:w="3600" w:type="dxa"/>
          </w:tcPr>
          <w:p w14:paraId="4B804D7E" w14:textId="77777777" w:rsidR="00DE74C8" w:rsidRDefault="00DE74C8"/>
          <w:p w14:paraId="1429AE06" w14:textId="77777777" w:rsidR="00DE74C8" w:rsidRDefault="00DE74C8">
            <w:r>
              <w:t>Relationship _______________________</w:t>
            </w:r>
          </w:p>
          <w:p w14:paraId="1E05C817" w14:textId="77777777" w:rsidR="00DE74C8" w:rsidRDefault="00DE74C8"/>
          <w:p w14:paraId="5ED9DEC3" w14:textId="77777777" w:rsidR="00DE74C8" w:rsidRDefault="00DE74C8">
            <w:r>
              <w:t>Home Phone_______________________</w:t>
            </w:r>
          </w:p>
          <w:p w14:paraId="6743D8D2" w14:textId="77777777" w:rsidR="00DE74C8" w:rsidRDefault="00DE74C8"/>
          <w:p w14:paraId="30E1E567" w14:textId="77777777" w:rsidR="00DE74C8" w:rsidRDefault="00DE74C8">
            <w:r>
              <w:t>Work Phone _______________________</w:t>
            </w:r>
          </w:p>
        </w:tc>
      </w:tr>
      <w:tr w:rsidR="00DE74C8" w14:paraId="48185454" w14:textId="77777777">
        <w:tc>
          <w:tcPr>
            <w:tcW w:w="5875" w:type="dxa"/>
          </w:tcPr>
          <w:p w14:paraId="29142DFD" w14:textId="77777777" w:rsidR="00DE74C8" w:rsidRDefault="00DE74C8"/>
          <w:p w14:paraId="0635000E" w14:textId="77777777" w:rsidR="00DE74C8" w:rsidRDefault="00DE74C8">
            <w:r>
              <w:t>Name _________________________________________________</w:t>
            </w:r>
          </w:p>
          <w:p w14:paraId="3A4FD4F4" w14:textId="77777777" w:rsidR="00DE74C8" w:rsidRDefault="00DE74C8"/>
          <w:p w14:paraId="23A97380" w14:textId="77777777" w:rsidR="00DE74C8" w:rsidRDefault="00DE74C8">
            <w:r>
              <w:t>Address _______________________________________________</w:t>
            </w:r>
          </w:p>
          <w:p w14:paraId="36C0CDB1" w14:textId="77777777" w:rsidR="00DE74C8" w:rsidRDefault="00DE74C8">
            <w:r>
              <w:t xml:space="preserve">       </w:t>
            </w:r>
          </w:p>
          <w:p w14:paraId="1D9FD120" w14:textId="77777777" w:rsidR="00DE74C8" w:rsidRDefault="00DE74C8">
            <w:r>
              <w:t xml:space="preserve">              _______________________________________________</w:t>
            </w:r>
          </w:p>
          <w:p w14:paraId="17267997" w14:textId="77777777" w:rsidR="00DE74C8" w:rsidRDefault="00DE74C8"/>
          <w:p w14:paraId="3A135BD7" w14:textId="77777777" w:rsidR="00DE74C8" w:rsidRDefault="00DE74C8"/>
        </w:tc>
        <w:tc>
          <w:tcPr>
            <w:tcW w:w="3600" w:type="dxa"/>
          </w:tcPr>
          <w:p w14:paraId="13B7139C" w14:textId="77777777" w:rsidR="00DE74C8" w:rsidRDefault="00DE74C8"/>
          <w:p w14:paraId="71780C9A" w14:textId="77777777" w:rsidR="00DE74C8" w:rsidRDefault="00DE74C8">
            <w:r>
              <w:t>Relationship _______________________</w:t>
            </w:r>
          </w:p>
          <w:p w14:paraId="25887458" w14:textId="77777777" w:rsidR="00DE74C8" w:rsidRDefault="00DE74C8"/>
          <w:p w14:paraId="7EE42C4E" w14:textId="77777777" w:rsidR="00DE74C8" w:rsidRDefault="00DE74C8">
            <w:r>
              <w:t>Home Phone_______________________</w:t>
            </w:r>
          </w:p>
          <w:p w14:paraId="1284B276" w14:textId="77777777" w:rsidR="00DE74C8" w:rsidRDefault="00DE74C8"/>
          <w:p w14:paraId="07BF11BE" w14:textId="77777777" w:rsidR="00DE74C8" w:rsidRDefault="00DE74C8">
            <w:r>
              <w:t>Work Phone _______________________</w:t>
            </w:r>
          </w:p>
        </w:tc>
      </w:tr>
    </w:tbl>
    <w:p w14:paraId="6867FE18" w14:textId="77777777" w:rsidR="00DE74C8" w:rsidRDefault="00DE74C8"/>
    <w:p w14:paraId="788BC7EA" w14:textId="77777777" w:rsidR="00DE74C8" w:rsidRDefault="00DE74C8">
      <w:pPr>
        <w:pStyle w:val="Heading2"/>
      </w:pPr>
    </w:p>
    <w:p w14:paraId="25815D1C" w14:textId="77777777" w:rsidR="00DE74C8" w:rsidRDefault="00DE74C8">
      <w:pPr>
        <w:pStyle w:val="Heading2"/>
        <w:rPr>
          <w:sz w:val="24"/>
        </w:rPr>
      </w:pPr>
      <w:r>
        <w:rPr>
          <w:sz w:val="24"/>
        </w:rPr>
        <w:t>EMERGENCY CONTACT</w:t>
      </w:r>
    </w:p>
    <w:p w14:paraId="6EDDD3CF" w14:textId="77777777" w:rsidR="00DE74C8" w:rsidRDefault="00DE74C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875"/>
        <w:gridCol w:w="3485"/>
      </w:tblGrid>
      <w:tr w:rsidR="00DE74C8" w14:paraId="6B8F6C42" w14:textId="77777777">
        <w:tc>
          <w:tcPr>
            <w:tcW w:w="5875" w:type="dxa"/>
          </w:tcPr>
          <w:p w14:paraId="4F13A7D5" w14:textId="77777777" w:rsidR="00DE74C8" w:rsidRDefault="00DE74C8"/>
          <w:p w14:paraId="401A6521" w14:textId="77777777" w:rsidR="00DE74C8" w:rsidRDefault="00DE74C8">
            <w:r>
              <w:t>Name _________________________________________________</w:t>
            </w:r>
          </w:p>
          <w:p w14:paraId="4FA67928" w14:textId="77777777" w:rsidR="00DE74C8" w:rsidRDefault="00DE74C8"/>
          <w:p w14:paraId="4082C906" w14:textId="77777777" w:rsidR="00DE74C8" w:rsidRDefault="00DE74C8">
            <w:r>
              <w:t>Address _______________________________________________</w:t>
            </w:r>
          </w:p>
          <w:p w14:paraId="7466CEAE" w14:textId="77777777" w:rsidR="00DE74C8" w:rsidRDefault="00DE74C8">
            <w:r>
              <w:t xml:space="preserve">       </w:t>
            </w:r>
          </w:p>
          <w:p w14:paraId="2713F1CF" w14:textId="77777777" w:rsidR="00DE74C8" w:rsidRDefault="00DE74C8">
            <w:r>
              <w:t xml:space="preserve">              _______________________________________________</w:t>
            </w:r>
          </w:p>
          <w:p w14:paraId="43304AC5" w14:textId="77777777" w:rsidR="00DE74C8" w:rsidRDefault="00DE74C8"/>
          <w:p w14:paraId="2EB146BA" w14:textId="77777777" w:rsidR="00DE74C8" w:rsidRDefault="00DE74C8"/>
        </w:tc>
        <w:tc>
          <w:tcPr>
            <w:tcW w:w="3485" w:type="dxa"/>
          </w:tcPr>
          <w:p w14:paraId="61F31B45" w14:textId="77777777" w:rsidR="00DE74C8" w:rsidRDefault="00DE74C8"/>
          <w:p w14:paraId="466A0DC4" w14:textId="77777777" w:rsidR="00DE74C8" w:rsidRDefault="00DE74C8">
            <w:r>
              <w:t>Relationship _____________________</w:t>
            </w:r>
          </w:p>
          <w:p w14:paraId="6D9F0106" w14:textId="77777777" w:rsidR="00DE74C8" w:rsidRDefault="00DE74C8"/>
          <w:p w14:paraId="07F747CE" w14:textId="77777777" w:rsidR="00DE74C8" w:rsidRDefault="00DE74C8">
            <w:r>
              <w:t>Home Phone_____________________</w:t>
            </w:r>
          </w:p>
          <w:p w14:paraId="348A70CB" w14:textId="77777777" w:rsidR="00DE74C8" w:rsidRDefault="00DE74C8"/>
          <w:p w14:paraId="3E15F61C" w14:textId="601E5BC8" w:rsidR="00DE74C8" w:rsidRDefault="00DE74C8">
            <w:r>
              <w:t xml:space="preserve">Work </w:t>
            </w:r>
            <w:r w:rsidR="00411636">
              <w:t>Phone _</w:t>
            </w:r>
            <w:r>
              <w:t>___________________</w:t>
            </w:r>
          </w:p>
        </w:tc>
      </w:tr>
    </w:tbl>
    <w:p w14:paraId="6791B6FC" w14:textId="7F7F30C7" w:rsidR="00B040E1" w:rsidRDefault="00B040E1">
      <w:pPr>
        <w:pStyle w:val="Heading3"/>
      </w:pPr>
    </w:p>
    <w:p w14:paraId="4D7F4D96" w14:textId="77777777" w:rsidR="00B040E1" w:rsidRPr="00B040E1" w:rsidRDefault="00B040E1" w:rsidP="00B040E1"/>
    <w:p w14:paraId="32DEC632" w14:textId="27259354" w:rsidR="00DE74C8" w:rsidRDefault="00DE74C8">
      <w:pPr>
        <w:pStyle w:val="Heading3"/>
      </w:pPr>
      <w:r>
        <w:t>GENERAL INDIVIDUAL INFORMATION</w:t>
      </w:r>
    </w:p>
    <w:p w14:paraId="27663B24" w14:textId="77777777" w:rsidR="00DE74C8" w:rsidRDefault="00DE74C8"/>
    <w:p w14:paraId="17F798CA" w14:textId="77777777" w:rsidR="00DE74C8" w:rsidRDefault="00DE74C8">
      <w:r>
        <w:t>MOST PROMINENT MEANS OF COMMUNICATION ____________________________________________</w:t>
      </w:r>
    </w:p>
    <w:p w14:paraId="10AD4684" w14:textId="77777777" w:rsidR="00DE74C8" w:rsidRDefault="00DE74C8"/>
    <w:p w14:paraId="6276F437" w14:textId="77777777" w:rsidR="00DE74C8" w:rsidRDefault="00DE74C8">
      <w:r>
        <w:t>ACTIVITIES/ITEMS OF INTEREST</w:t>
      </w:r>
      <w:proofErr w:type="gramStart"/>
      <w:r>
        <w:t xml:space="preserve">   (</w:t>
      </w:r>
      <w:proofErr w:type="gramEnd"/>
      <w:r>
        <w:t>PRIMARY, SOCIAL, ACTIVITY, TACTILE, TOKEN)</w:t>
      </w:r>
    </w:p>
    <w:p w14:paraId="0883E003" w14:textId="77777777" w:rsidR="00DE74C8" w:rsidRDefault="00DE74C8"/>
    <w:p w14:paraId="46359A7F" w14:textId="77777777" w:rsidR="00DE74C8" w:rsidRDefault="00DE74C8">
      <w:r>
        <w:t>____________________________________________________________________________________________</w:t>
      </w:r>
    </w:p>
    <w:p w14:paraId="1174D7F3" w14:textId="77777777" w:rsidR="00DE74C8" w:rsidRDefault="00DE74C8"/>
    <w:p w14:paraId="4A8D48A3" w14:textId="77777777" w:rsidR="00DE74C8" w:rsidRDefault="00DE74C8">
      <w:r>
        <w:t>____________________________________________________________________________________________</w:t>
      </w:r>
    </w:p>
    <w:p w14:paraId="29287A5F" w14:textId="77777777" w:rsidR="00DE74C8" w:rsidRDefault="00DE74C8"/>
    <w:p w14:paraId="10EB4A3C" w14:textId="77777777" w:rsidR="00DE74C8" w:rsidRDefault="00DE74C8">
      <w:r>
        <w:t>____________________________________________________________________________________________</w:t>
      </w:r>
    </w:p>
    <w:p w14:paraId="2D8B8A5C" w14:textId="77777777" w:rsidR="00DE74C8" w:rsidRDefault="00DE74C8"/>
    <w:p w14:paraId="5D47A57D" w14:textId="77777777" w:rsidR="00DE74C8" w:rsidRDefault="00DE74C8">
      <w:r>
        <w:rPr>
          <w:b/>
          <w:bCs/>
        </w:rPr>
        <w:t xml:space="preserve">DISLIKES: </w:t>
      </w:r>
      <w:r>
        <w:t>___________________________________________________________________________________</w:t>
      </w:r>
    </w:p>
    <w:p w14:paraId="20A4A3D9" w14:textId="77777777" w:rsidR="00DE74C8" w:rsidRDefault="00DE74C8"/>
    <w:p w14:paraId="672E83D6" w14:textId="77777777" w:rsidR="00DE74C8" w:rsidRDefault="00DE74C8">
      <w:r>
        <w:t>____________________________________________________________________________________________</w:t>
      </w:r>
    </w:p>
    <w:p w14:paraId="7E8497EF" w14:textId="77777777" w:rsidR="00DE74C8" w:rsidRDefault="00DE74C8"/>
    <w:p w14:paraId="3FC59AF1" w14:textId="77777777" w:rsidR="00DE74C8" w:rsidRDefault="00DE74C8">
      <w:r>
        <w:t xml:space="preserve"> ____________________________________________________________________________________________</w:t>
      </w:r>
    </w:p>
    <w:p w14:paraId="1AD5F7C7" w14:textId="77777777" w:rsidR="00DE74C8" w:rsidRDefault="00DE74C8"/>
    <w:p w14:paraId="2CCABA97" w14:textId="77777777" w:rsidR="00CE76C2" w:rsidRDefault="00CE76C2">
      <w:pPr>
        <w:rPr>
          <w:b/>
          <w:bCs/>
        </w:rPr>
      </w:pPr>
    </w:p>
    <w:p w14:paraId="56828766" w14:textId="77777777" w:rsidR="00CE76C2" w:rsidRDefault="00CE76C2">
      <w:pPr>
        <w:rPr>
          <w:b/>
          <w:bCs/>
        </w:rPr>
      </w:pPr>
    </w:p>
    <w:p w14:paraId="1D8F5A2C" w14:textId="78650520" w:rsidR="00DE74C8" w:rsidRDefault="00DE74C8">
      <w:pPr>
        <w:rPr>
          <w:b/>
          <w:bCs/>
        </w:rPr>
      </w:pPr>
      <w:r>
        <w:rPr>
          <w:b/>
          <w:bCs/>
        </w:rPr>
        <w:t>BEHAVIORS:</w:t>
      </w:r>
    </w:p>
    <w:p w14:paraId="1F830B66" w14:textId="77777777" w:rsidR="00DE74C8" w:rsidRDefault="00DE74C8">
      <w:r>
        <w:t>DESCRIBE ANY INAPPROPRIATE BEHAVIORS AND CONSEQUENCES.  INCLUDE SIGNIFICANT EVENTS PRIOR TO THE BEHAVIOR.</w:t>
      </w:r>
    </w:p>
    <w:p w14:paraId="0159117D" w14:textId="77777777" w:rsidR="00DE74C8" w:rsidRDefault="00DE74C8"/>
    <w:p w14:paraId="51009C2F" w14:textId="77777777" w:rsidR="00DE74C8" w:rsidRDefault="00DE74C8">
      <w:r>
        <w:t>____________________________________________________________________________________________</w:t>
      </w:r>
    </w:p>
    <w:p w14:paraId="1F74A49F" w14:textId="77777777" w:rsidR="00DE74C8" w:rsidRDefault="00DE74C8"/>
    <w:p w14:paraId="58DC3C21" w14:textId="77777777" w:rsidR="00DE74C8" w:rsidRDefault="00DE74C8">
      <w:r>
        <w:t>____________________________________________________________________________________________</w:t>
      </w:r>
    </w:p>
    <w:p w14:paraId="13FBAC10" w14:textId="77777777" w:rsidR="00DE74C8" w:rsidRDefault="00DE74C8"/>
    <w:p w14:paraId="56ED697D" w14:textId="1BBC701C" w:rsidR="00DE74C8" w:rsidRDefault="00DE74C8">
      <w:r>
        <w:t>____________________________________________________________________________________________</w:t>
      </w:r>
    </w:p>
    <w:p w14:paraId="6CF4B48D" w14:textId="77777777" w:rsidR="00DE74C8" w:rsidRDefault="00DE74C8"/>
    <w:p w14:paraId="02BF84C1" w14:textId="77777777" w:rsidR="00DE74C8" w:rsidRDefault="00DE74C8"/>
    <w:p w14:paraId="08549996" w14:textId="77777777" w:rsidR="00DE74C8" w:rsidRDefault="00DE74C8">
      <w:r>
        <w:t>WHAT GOALS OR OUTCOMES ARE YOU SEEKING FROM THE PROGRAM?</w:t>
      </w:r>
    </w:p>
    <w:p w14:paraId="3094CF2F" w14:textId="77777777" w:rsidR="00DE74C8" w:rsidRDefault="00DE74C8"/>
    <w:p w14:paraId="57DD17AE" w14:textId="77777777" w:rsidR="00DE74C8" w:rsidRDefault="00DE74C8">
      <w:r>
        <w:t>____________________________________________________________________________________________</w:t>
      </w:r>
    </w:p>
    <w:p w14:paraId="57E24218" w14:textId="77777777" w:rsidR="00DE74C8" w:rsidRDefault="00DE74C8"/>
    <w:p w14:paraId="1E0E66A4" w14:textId="77777777" w:rsidR="00DE74C8" w:rsidRDefault="00DE74C8">
      <w:r>
        <w:t>____________________________________________________________________________________________</w:t>
      </w:r>
    </w:p>
    <w:p w14:paraId="298465D7" w14:textId="77777777" w:rsidR="00DE74C8" w:rsidRDefault="00DE74C8"/>
    <w:p w14:paraId="5743AECA" w14:textId="77777777" w:rsidR="008E72BC" w:rsidRDefault="00DE74C8" w:rsidP="008E72BC">
      <w:r>
        <w:t>____________________________________________________________________________________________</w:t>
      </w:r>
    </w:p>
    <w:p w14:paraId="4B0403DA" w14:textId="77777777" w:rsidR="00DE74C8" w:rsidRDefault="00DE74C8"/>
    <w:p w14:paraId="7414A76C" w14:textId="77777777" w:rsidR="00DE74C8" w:rsidRDefault="00DE74C8">
      <w:pPr>
        <w:pStyle w:val="Heading3"/>
      </w:pPr>
      <w:r>
        <w:t>MEDICAL INFORMATION</w:t>
      </w:r>
    </w:p>
    <w:p w14:paraId="5767C348" w14:textId="77777777" w:rsidR="00DE74C8" w:rsidRDefault="00DE74C8">
      <w:pPr>
        <w:rPr>
          <w:b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94"/>
        <w:gridCol w:w="1728"/>
        <w:gridCol w:w="2394"/>
        <w:gridCol w:w="2736"/>
      </w:tblGrid>
      <w:tr w:rsidR="00DE74C8" w14:paraId="1EDE5B58" w14:textId="77777777">
        <w:tc>
          <w:tcPr>
            <w:tcW w:w="2394" w:type="dxa"/>
          </w:tcPr>
          <w:p w14:paraId="42BB9479" w14:textId="77777777" w:rsidR="00DE74C8" w:rsidRDefault="00DE74C8">
            <w:pPr>
              <w:jc w:val="center"/>
              <w:rPr>
                <w:b/>
              </w:rPr>
            </w:pPr>
            <w:r>
              <w:rPr>
                <w:b/>
              </w:rPr>
              <w:t>MEDICATION</w:t>
            </w:r>
          </w:p>
        </w:tc>
        <w:tc>
          <w:tcPr>
            <w:tcW w:w="1728" w:type="dxa"/>
          </w:tcPr>
          <w:p w14:paraId="313BAE57" w14:textId="77777777" w:rsidR="00DE74C8" w:rsidRDefault="00DE74C8">
            <w:pPr>
              <w:jc w:val="center"/>
              <w:rPr>
                <w:b/>
              </w:rPr>
            </w:pPr>
            <w:r>
              <w:rPr>
                <w:b/>
              </w:rPr>
              <w:t>DOSAGE</w:t>
            </w:r>
          </w:p>
        </w:tc>
        <w:tc>
          <w:tcPr>
            <w:tcW w:w="2394" w:type="dxa"/>
          </w:tcPr>
          <w:p w14:paraId="599C04EA" w14:textId="77777777" w:rsidR="00DE74C8" w:rsidRDefault="00DE74C8">
            <w:pPr>
              <w:jc w:val="center"/>
              <w:rPr>
                <w:b/>
              </w:rPr>
            </w:pPr>
            <w:r>
              <w:rPr>
                <w:b/>
              </w:rPr>
              <w:t>TIMES</w:t>
            </w:r>
          </w:p>
        </w:tc>
        <w:tc>
          <w:tcPr>
            <w:tcW w:w="2736" w:type="dxa"/>
          </w:tcPr>
          <w:p w14:paraId="51755F85" w14:textId="77777777" w:rsidR="00DE74C8" w:rsidRDefault="00DE74C8">
            <w:pPr>
              <w:jc w:val="center"/>
              <w:rPr>
                <w:b/>
              </w:rPr>
            </w:pPr>
            <w:r>
              <w:rPr>
                <w:b/>
              </w:rPr>
              <w:t>PURPOSE</w:t>
            </w:r>
          </w:p>
        </w:tc>
      </w:tr>
      <w:tr w:rsidR="00DE74C8" w14:paraId="11E30085" w14:textId="77777777">
        <w:tc>
          <w:tcPr>
            <w:tcW w:w="2394" w:type="dxa"/>
          </w:tcPr>
          <w:p w14:paraId="5362F345" w14:textId="77777777" w:rsidR="00DE74C8" w:rsidRDefault="00DE74C8"/>
          <w:p w14:paraId="161B6FAB" w14:textId="77777777" w:rsidR="00DE74C8" w:rsidRDefault="00DE74C8"/>
        </w:tc>
        <w:tc>
          <w:tcPr>
            <w:tcW w:w="1728" w:type="dxa"/>
          </w:tcPr>
          <w:p w14:paraId="35979F2E" w14:textId="77777777" w:rsidR="00DE74C8" w:rsidRDefault="00DE74C8"/>
        </w:tc>
        <w:tc>
          <w:tcPr>
            <w:tcW w:w="2394" w:type="dxa"/>
          </w:tcPr>
          <w:p w14:paraId="14C27A0F" w14:textId="77777777" w:rsidR="00DE74C8" w:rsidRDefault="00DE74C8"/>
        </w:tc>
        <w:tc>
          <w:tcPr>
            <w:tcW w:w="2736" w:type="dxa"/>
          </w:tcPr>
          <w:p w14:paraId="03D15CD5" w14:textId="77777777" w:rsidR="00DE74C8" w:rsidRDefault="00DE74C8"/>
        </w:tc>
      </w:tr>
      <w:tr w:rsidR="00DE74C8" w14:paraId="0EF825F9" w14:textId="77777777">
        <w:tc>
          <w:tcPr>
            <w:tcW w:w="2394" w:type="dxa"/>
          </w:tcPr>
          <w:p w14:paraId="4C979714" w14:textId="77777777" w:rsidR="00DE74C8" w:rsidRDefault="00DE74C8"/>
          <w:p w14:paraId="6E8BACE9" w14:textId="77777777" w:rsidR="00DE74C8" w:rsidRDefault="00DE74C8"/>
        </w:tc>
        <w:tc>
          <w:tcPr>
            <w:tcW w:w="1728" w:type="dxa"/>
          </w:tcPr>
          <w:p w14:paraId="7F754DE4" w14:textId="77777777" w:rsidR="00DE74C8" w:rsidRDefault="00DE74C8"/>
        </w:tc>
        <w:tc>
          <w:tcPr>
            <w:tcW w:w="2394" w:type="dxa"/>
          </w:tcPr>
          <w:p w14:paraId="523A2FB8" w14:textId="77777777" w:rsidR="00DE74C8" w:rsidRDefault="00DE74C8"/>
        </w:tc>
        <w:tc>
          <w:tcPr>
            <w:tcW w:w="2736" w:type="dxa"/>
          </w:tcPr>
          <w:p w14:paraId="1D45847B" w14:textId="77777777" w:rsidR="00DE74C8" w:rsidRDefault="00DE74C8"/>
        </w:tc>
      </w:tr>
      <w:tr w:rsidR="00DE74C8" w14:paraId="43BC4CBB" w14:textId="77777777">
        <w:tc>
          <w:tcPr>
            <w:tcW w:w="2394" w:type="dxa"/>
          </w:tcPr>
          <w:p w14:paraId="60D57947" w14:textId="77777777" w:rsidR="00DE74C8" w:rsidRDefault="00DE74C8"/>
          <w:p w14:paraId="789A7EFE" w14:textId="77777777" w:rsidR="00DE74C8" w:rsidRDefault="00DE74C8"/>
        </w:tc>
        <w:tc>
          <w:tcPr>
            <w:tcW w:w="1728" w:type="dxa"/>
          </w:tcPr>
          <w:p w14:paraId="5A06CD2F" w14:textId="77777777" w:rsidR="00DE74C8" w:rsidRDefault="00DE74C8"/>
        </w:tc>
        <w:tc>
          <w:tcPr>
            <w:tcW w:w="2394" w:type="dxa"/>
          </w:tcPr>
          <w:p w14:paraId="51FA681A" w14:textId="77777777" w:rsidR="00DE74C8" w:rsidRDefault="00DE74C8"/>
        </w:tc>
        <w:tc>
          <w:tcPr>
            <w:tcW w:w="2736" w:type="dxa"/>
          </w:tcPr>
          <w:p w14:paraId="0E789A18" w14:textId="77777777" w:rsidR="00DE74C8" w:rsidRDefault="00DE74C8"/>
        </w:tc>
      </w:tr>
      <w:tr w:rsidR="00DE74C8" w14:paraId="05FE2CE1" w14:textId="77777777">
        <w:tc>
          <w:tcPr>
            <w:tcW w:w="2394" w:type="dxa"/>
          </w:tcPr>
          <w:p w14:paraId="29D87CC0" w14:textId="77777777" w:rsidR="00DE74C8" w:rsidRDefault="00DE74C8"/>
          <w:p w14:paraId="71368AEB" w14:textId="77777777" w:rsidR="00DE74C8" w:rsidRDefault="00DE74C8"/>
        </w:tc>
        <w:tc>
          <w:tcPr>
            <w:tcW w:w="1728" w:type="dxa"/>
          </w:tcPr>
          <w:p w14:paraId="547C49EA" w14:textId="77777777" w:rsidR="00DE74C8" w:rsidRDefault="00DE74C8"/>
        </w:tc>
        <w:tc>
          <w:tcPr>
            <w:tcW w:w="2394" w:type="dxa"/>
          </w:tcPr>
          <w:p w14:paraId="3F2C6941" w14:textId="77777777" w:rsidR="00DE74C8" w:rsidRDefault="00DE74C8"/>
        </w:tc>
        <w:tc>
          <w:tcPr>
            <w:tcW w:w="2736" w:type="dxa"/>
          </w:tcPr>
          <w:p w14:paraId="25CEB4E3" w14:textId="77777777" w:rsidR="00DE74C8" w:rsidRDefault="00DE74C8"/>
        </w:tc>
      </w:tr>
      <w:tr w:rsidR="00DE74C8" w14:paraId="218550F0" w14:textId="77777777">
        <w:tc>
          <w:tcPr>
            <w:tcW w:w="2394" w:type="dxa"/>
          </w:tcPr>
          <w:p w14:paraId="030C6100" w14:textId="77777777" w:rsidR="00DE74C8" w:rsidRDefault="00DE74C8"/>
          <w:p w14:paraId="0CF1E564" w14:textId="77777777" w:rsidR="00DE74C8" w:rsidRDefault="00DE74C8"/>
        </w:tc>
        <w:tc>
          <w:tcPr>
            <w:tcW w:w="1728" w:type="dxa"/>
          </w:tcPr>
          <w:p w14:paraId="36F9DD23" w14:textId="77777777" w:rsidR="00DE74C8" w:rsidRDefault="00DE74C8"/>
        </w:tc>
        <w:tc>
          <w:tcPr>
            <w:tcW w:w="2394" w:type="dxa"/>
          </w:tcPr>
          <w:p w14:paraId="2AA54DD7" w14:textId="77777777" w:rsidR="00DE74C8" w:rsidRDefault="00DE74C8"/>
        </w:tc>
        <w:tc>
          <w:tcPr>
            <w:tcW w:w="2736" w:type="dxa"/>
          </w:tcPr>
          <w:p w14:paraId="22A7FC43" w14:textId="77777777" w:rsidR="00DE74C8" w:rsidRDefault="00DE74C8"/>
        </w:tc>
      </w:tr>
    </w:tbl>
    <w:p w14:paraId="127EBC51" w14:textId="77777777" w:rsidR="00DE74C8" w:rsidRDefault="00DE74C8"/>
    <w:p w14:paraId="230B1A96" w14:textId="77777777" w:rsidR="00DE74C8" w:rsidRDefault="00DE74C8">
      <w:pPr>
        <w:pStyle w:val="Heading2"/>
        <w:rPr>
          <w:bCs/>
        </w:rPr>
      </w:pPr>
      <w:r>
        <w:rPr>
          <w:bCs/>
        </w:rPr>
        <w:t>Special Instructions for Medication Administration</w:t>
      </w:r>
    </w:p>
    <w:p w14:paraId="7C07B7F1" w14:textId="77777777" w:rsidR="00DE74C8" w:rsidRDefault="00DE74C8">
      <w:pPr>
        <w:rPr>
          <w:b/>
          <w:bCs/>
        </w:rPr>
      </w:pPr>
    </w:p>
    <w:p w14:paraId="4F289561" w14:textId="77777777" w:rsidR="00DE74C8" w:rsidRDefault="00DE74C8">
      <w:r>
        <w:t>____________________________________________________________________________________________</w:t>
      </w:r>
    </w:p>
    <w:p w14:paraId="62F79BC1" w14:textId="77777777" w:rsidR="00DE74C8" w:rsidRDefault="00DE74C8"/>
    <w:p w14:paraId="501F1C12" w14:textId="77777777" w:rsidR="00DE74C8" w:rsidRDefault="00DE74C8">
      <w:r>
        <w:t>____________________________________________________________________________________________</w:t>
      </w:r>
    </w:p>
    <w:p w14:paraId="5484BA07" w14:textId="77777777" w:rsidR="00DE74C8" w:rsidRDefault="00DE74C8"/>
    <w:p w14:paraId="02E17012" w14:textId="77777777" w:rsidR="00DE74C8" w:rsidRDefault="00DE74C8">
      <w:pPr>
        <w:rPr>
          <w:b/>
        </w:rPr>
      </w:pPr>
      <w:r>
        <w:rPr>
          <w:b/>
          <w:bCs/>
        </w:rPr>
        <w:t>History of Seizures?</w:t>
      </w:r>
      <w:r>
        <w:t xml:space="preserve"> </w:t>
      </w:r>
      <w:r>
        <w:rPr>
          <w:b/>
        </w:rPr>
        <w:t xml:space="preserve">      </w:t>
      </w:r>
      <w:r>
        <w:rPr>
          <w:b/>
          <w:sz w:val="24"/>
        </w:rPr>
        <w:sym w:font="Symbol" w:char="F07F"/>
      </w:r>
      <w:r>
        <w:rPr>
          <w:b/>
        </w:rPr>
        <w:t xml:space="preserve"> </w:t>
      </w:r>
      <w:r>
        <w:t>YES</w:t>
      </w:r>
      <w:r>
        <w:rPr>
          <w:b/>
        </w:rPr>
        <w:t xml:space="preserve">            </w:t>
      </w:r>
      <w:r>
        <w:rPr>
          <w:b/>
          <w:sz w:val="24"/>
        </w:rPr>
        <w:sym w:font="Symbol" w:char="F07F"/>
      </w:r>
      <w:r>
        <w:rPr>
          <w:b/>
        </w:rPr>
        <w:t xml:space="preserve">  </w:t>
      </w:r>
      <w:r>
        <w:t>NO</w:t>
      </w:r>
      <w:r>
        <w:rPr>
          <w:b/>
        </w:rPr>
        <w:t xml:space="preserve">                 </w:t>
      </w:r>
      <w:r>
        <w:t>If yes, please describe</w:t>
      </w:r>
    </w:p>
    <w:p w14:paraId="1D9507A2" w14:textId="77777777" w:rsidR="00DE74C8" w:rsidRDefault="00DE74C8"/>
    <w:p w14:paraId="795281F4" w14:textId="77777777" w:rsidR="00DE74C8" w:rsidRDefault="00DE74C8">
      <w:r>
        <w:t>____________________________________________________________________________________________</w:t>
      </w:r>
    </w:p>
    <w:p w14:paraId="6D507602" w14:textId="77777777" w:rsidR="00DE74C8" w:rsidRDefault="00DE74C8"/>
    <w:p w14:paraId="42CC1B0B" w14:textId="77777777" w:rsidR="00DE74C8" w:rsidRDefault="00DE74C8">
      <w:r>
        <w:t>____________________________________________________________________________________________</w:t>
      </w:r>
    </w:p>
    <w:p w14:paraId="2B3659A0" w14:textId="77777777" w:rsidR="00DE74C8" w:rsidRDefault="00DE74C8"/>
    <w:p w14:paraId="5F1926CA" w14:textId="77777777" w:rsidR="00DE74C8" w:rsidRDefault="00DE74C8">
      <w:r>
        <w:t>____________________________________________________________________________________________</w:t>
      </w:r>
    </w:p>
    <w:p w14:paraId="62F20127" w14:textId="77777777" w:rsidR="00DE74C8" w:rsidRDefault="00DE74C8"/>
    <w:p w14:paraId="792312FA" w14:textId="77777777" w:rsidR="00DE74C8" w:rsidRDefault="00DE74C8">
      <w:pPr>
        <w:pStyle w:val="Heading2"/>
      </w:pPr>
      <w:r>
        <w:rPr>
          <w:bCs/>
        </w:rPr>
        <w:t>Special Diet?</w:t>
      </w:r>
      <w:r>
        <w:rPr>
          <w:b w:val="0"/>
        </w:rPr>
        <w:t xml:space="preserve">   </w:t>
      </w:r>
      <w:r>
        <w:t xml:space="preserve">                </w:t>
      </w:r>
      <w:r>
        <w:rPr>
          <w:sz w:val="24"/>
        </w:rPr>
        <w:sym w:font="Symbol" w:char="F07F"/>
      </w:r>
      <w:r>
        <w:t xml:space="preserve"> </w:t>
      </w:r>
      <w:r>
        <w:rPr>
          <w:b w:val="0"/>
        </w:rPr>
        <w:t xml:space="preserve">YES </w:t>
      </w:r>
      <w:r>
        <w:t xml:space="preserve">           </w:t>
      </w:r>
      <w:r>
        <w:rPr>
          <w:sz w:val="24"/>
        </w:rPr>
        <w:sym w:font="Symbol" w:char="F07F"/>
      </w:r>
      <w:r>
        <w:t xml:space="preserve">  </w:t>
      </w:r>
      <w:r>
        <w:rPr>
          <w:b w:val="0"/>
        </w:rPr>
        <w:t xml:space="preserve">NO </w:t>
      </w:r>
      <w:r>
        <w:t xml:space="preserve">                </w:t>
      </w:r>
      <w:r>
        <w:rPr>
          <w:b w:val="0"/>
        </w:rPr>
        <w:t>If yes, please describe</w:t>
      </w:r>
    </w:p>
    <w:p w14:paraId="519BEA8B" w14:textId="77777777" w:rsidR="00DE74C8" w:rsidRDefault="00DE74C8"/>
    <w:p w14:paraId="6581BBB9" w14:textId="77777777" w:rsidR="00DE74C8" w:rsidRDefault="00DE74C8">
      <w:r>
        <w:t>____________________________________________________________________________________________</w:t>
      </w:r>
    </w:p>
    <w:p w14:paraId="3D0B9142" w14:textId="77777777" w:rsidR="00DE74C8" w:rsidRDefault="00DE74C8"/>
    <w:p w14:paraId="7FD05DC6" w14:textId="77777777" w:rsidR="00DE74C8" w:rsidRDefault="00DE74C8">
      <w:r>
        <w:t>____________________________________________________________________________________________</w:t>
      </w:r>
    </w:p>
    <w:p w14:paraId="77AA7C19" w14:textId="77777777" w:rsidR="00DE74C8" w:rsidRDefault="00DE74C8"/>
    <w:p w14:paraId="6267BEFF" w14:textId="77777777" w:rsidR="00DE74C8" w:rsidRDefault="00DE74C8">
      <w:pPr>
        <w:pStyle w:val="Heading2"/>
      </w:pPr>
      <w:r>
        <w:rPr>
          <w:bCs/>
        </w:rPr>
        <w:t>Allergies?</w:t>
      </w:r>
      <w:r>
        <w:t xml:space="preserve">                         </w:t>
      </w:r>
      <w:r>
        <w:rPr>
          <w:sz w:val="24"/>
        </w:rPr>
        <w:sym w:font="Symbol" w:char="F07F"/>
      </w:r>
      <w:r>
        <w:t xml:space="preserve"> </w:t>
      </w:r>
      <w:r>
        <w:rPr>
          <w:b w:val="0"/>
        </w:rPr>
        <w:t xml:space="preserve">YES </w:t>
      </w:r>
      <w:r>
        <w:t xml:space="preserve">           </w:t>
      </w:r>
      <w:r>
        <w:rPr>
          <w:sz w:val="24"/>
        </w:rPr>
        <w:sym w:font="Symbol" w:char="F07F"/>
      </w:r>
      <w:r>
        <w:t xml:space="preserve">  </w:t>
      </w:r>
      <w:r>
        <w:rPr>
          <w:b w:val="0"/>
        </w:rPr>
        <w:t xml:space="preserve">NO   </w:t>
      </w:r>
      <w:r>
        <w:t xml:space="preserve">              </w:t>
      </w:r>
      <w:r>
        <w:rPr>
          <w:b w:val="0"/>
        </w:rPr>
        <w:t>If yes, please describe</w:t>
      </w:r>
    </w:p>
    <w:p w14:paraId="4117167A" w14:textId="77777777" w:rsidR="00DE74C8" w:rsidRDefault="00DE74C8">
      <w:pPr>
        <w:pStyle w:val="Heading2"/>
      </w:pPr>
      <w:r>
        <w:t xml:space="preserve">         </w:t>
      </w:r>
    </w:p>
    <w:p w14:paraId="2DC617FE" w14:textId="77777777" w:rsidR="00DE74C8" w:rsidRDefault="00DE74C8">
      <w:r>
        <w:t>____________________________________________________________________________________________</w:t>
      </w:r>
    </w:p>
    <w:p w14:paraId="239344AA" w14:textId="77777777" w:rsidR="00F1256E" w:rsidRDefault="00F1256E"/>
    <w:p w14:paraId="63BDFBFB" w14:textId="77777777" w:rsidR="00F1256E" w:rsidRDefault="00F1256E" w:rsidP="00F1256E">
      <w:r>
        <w:t>____________________________________________________________________________________________</w:t>
      </w:r>
    </w:p>
    <w:p w14:paraId="5A4154D3" w14:textId="77777777" w:rsidR="00DE74C8" w:rsidRDefault="00DE74C8"/>
    <w:p w14:paraId="17600B08" w14:textId="77777777" w:rsidR="00DE74C8" w:rsidRDefault="00DE74C8">
      <w:r>
        <w:t>Date of Last TB Test   _____________________              Results</w:t>
      </w:r>
      <w:r>
        <w:rPr>
          <w:b/>
        </w:rPr>
        <w:t xml:space="preserve">  </w:t>
      </w:r>
      <w:r>
        <w:t xml:space="preserve"> _____________________________________</w:t>
      </w:r>
    </w:p>
    <w:p w14:paraId="5A93E65B" w14:textId="77777777" w:rsidR="00DE74C8" w:rsidRDefault="00DE74C8"/>
    <w:p w14:paraId="76F91097" w14:textId="77777777" w:rsidR="00DE74C8" w:rsidRDefault="00DE74C8">
      <w:r>
        <w:t>Date of Last Physical</w:t>
      </w:r>
      <w:r>
        <w:rPr>
          <w:b/>
        </w:rPr>
        <w:t xml:space="preserve"> </w:t>
      </w:r>
      <w:r>
        <w:t xml:space="preserve">   ____________________              Completed by:  _______________________________</w:t>
      </w:r>
    </w:p>
    <w:p w14:paraId="4BFE6166" w14:textId="77777777" w:rsidR="00DE74C8" w:rsidRDefault="00DE74C8"/>
    <w:p w14:paraId="78EB594C" w14:textId="77777777" w:rsidR="00DE74C8" w:rsidRDefault="00DE74C8"/>
    <w:p w14:paraId="77CDB13E" w14:textId="77777777" w:rsidR="00DE74C8" w:rsidRDefault="00DE74C8">
      <w:pPr>
        <w:pStyle w:val="Heading2"/>
        <w:rPr>
          <w:b w:val="0"/>
        </w:rPr>
      </w:pPr>
      <w:r>
        <w:rPr>
          <w:bCs/>
        </w:rPr>
        <w:t>Other Medical Conditions</w:t>
      </w:r>
      <w:r>
        <w:rPr>
          <w:b w:val="0"/>
        </w:rPr>
        <w:t>?</w:t>
      </w:r>
    </w:p>
    <w:p w14:paraId="29158273" w14:textId="77777777" w:rsidR="00DE74C8" w:rsidRDefault="00DE74C8"/>
    <w:p w14:paraId="393A310C" w14:textId="77777777" w:rsidR="00DE74C8" w:rsidRDefault="00DE74C8">
      <w:r>
        <w:t>____________________________________________________________________________________________</w:t>
      </w:r>
    </w:p>
    <w:p w14:paraId="087866D7" w14:textId="77777777" w:rsidR="00DE74C8" w:rsidRDefault="00DE74C8"/>
    <w:p w14:paraId="0E0DF28B" w14:textId="77777777" w:rsidR="00DE74C8" w:rsidRDefault="00DE74C8">
      <w:r>
        <w:t>____________________________________________________________________________________________</w:t>
      </w:r>
    </w:p>
    <w:p w14:paraId="481E66F5" w14:textId="77777777" w:rsidR="00DE74C8" w:rsidRDefault="00DE74C8"/>
    <w:p w14:paraId="5160A224" w14:textId="77777777" w:rsidR="00DE74C8" w:rsidRDefault="00DE74C8">
      <w:r>
        <w:t>____________________________________________________________________________________________</w:t>
      </w:r>
    </w:p>
    <w:p w14:paraId="03391074" w14:textId="77777777" w:rsidR="00DE74C8" w:rsidRDefault="00DE74C8"/>
    <w:p w14:paraId="3F38EFA8" w14:textId="77777777" w:rsidR="00DE74C8" w:rsidRDefault="00DE74C8"/>
    <w:p w14:paraId="064EDEBF" w14:textId="77777777" w:rsidR="00DE74C8" w:rsidRDefault="00DE74C8">
      <w:pPr>
        <w:pStyle w:val="Heading2"/>
      </w:pPr>
      <w:r>
        <w:rPr>
          <w:b w:val="0"/>
        </w:rPr>
        <w:t>Physician’s Name</w:t>
      </w:r>
      <w:r>
        <w:t xml:space="preserve">  ______________________________________________________________________________</w:t>
      </w:r>
    </w:p>
    <w:p w14:paraId="1AC40048" w14:textId="77777777" w:rsidR="00DE74C8" w:rsidRDefault="00DE74C8"/>
    <w:p w14:paraId="6C4B9B27" w14:textId="77777777" w:rsidR="00DE74C8" w:rsidRDefault="00DE74C8">
      <w:r>
        <w:t>Address</w:t>
      </w:r>
      <w:r>
        <w:rPr>
          <w:b/>
        </w:rPr>
        <w:t xml:space="preserve"> </w:t>
      </w:r>
      <w:r>
        <w:t xml:space="preserve">  _____________________________________________________________________________________</w:t>
      </w:r>
    </w:p>
    <w:p w14:paraId="2B8C0E92" w14:textId="77777777" w:rsidR="00DE74C8" w:rsidRDefault="00DE74C8"/>
    <w:p w14:paraId="3717C3FE" w14:textId="77777777" w:rsidR="00DE74C8" w:rsidRDefault="00DE74C8">
      <w:r>
        <w:t>Phone Number</w:t>
      </w:r>
      <w:r>
        <w:rPr>
          <w:b/>
        </w:rPr>
        <w:t xml:space="preserve"> </w:t>
      </w:r>
      <w:r>
        <w:t xml:space="preserve"> ________________________________________________________________________________</w:t>
      </w:r>
    </w:p>
    <w:p w14:paraId="25C6AFA8" w14:textId="77777777" w:rsidR="00DE74C8" w:rsidRDefault="00DE74C8">
      <w:pPr>
        <w:rPr>
          <w:b/>
        </w:rPr>
      </w:pPr>
    </w:p>
    <w:p w14:paraId="524D8557" w14:textId="77777777" w:rsidR="00DE74C8" w:rsidRDefault="00DE74C8"/>
    <w:p w14:paraId="41EE7A4E" w14:textId="17993F5B" w:rsidR="00B040E1" w:rsidRDefault="00B040E1" w:rsidP="00670837">
      <w:pPr>
        <w:pStyle w:val="Heading3"/>
      </w:pPr>
    </w:p>
    <w:p w14:paraId="6D204239" w14:textId="09997F71" w:rsidR="00B040E1" w:rsidRDefault="00B040E1" w:rsidP="00B040E1"/>
    <w:p w14:paraId="60BAD9E8" w14:textId="7B467A89" w:rsidR="00B040E1" w:rsidRDefault="00B040E1" w:rsidP="00B040E1"/>
    <w:p w14:paraId="59D7D121" w14:textId="77777777" w:rsidR="00B040E1" w:rsidRPr="00B040E1" w:rsidRDefault="00B040E1" w:rsidP="00B040E1"/>
    <w:p w14:paraId="0301351F" w14:textId="64162DF8" w:rsidR="00DE74C8" w:rsidRDefault="00DE74C8" w:rsidP="00670837">
      <w:pPr>
        <w:pStyle w:val="Heading3"/>
      </w:pPr>
      <w:r>
        <w:t>LEGAL</w:t>
      </w:r>
    </w:p>
    <w:p w14:paraId="605FA9EC" w14:textId="77777777" w:rsidR="00DE74C8" w:rsidRDefault="00DE74C8">
      <w:r>
        <w:t xml:space="preserve">OWN LEGAL GUARDIAN         </w:t>
      </w:r>
      <w:r>
        <w:rPr>
          <w:b/>
          <w:sz w:val="24"/>
        </w:rPr>
        <w:sym w:font="Symbol" w:char="F07F"/>
      </w:r>
      <w:r>
        <w:rPr>
          <w:b/>
          <w:sz w:val="24"/>
        </w:rPr>
        <w:t xml:space="preserve"> </w:t>
      </w:r>
      <w:r>
        <w:t xml:space="preserve">YES </w:t>
      </w:r>
      <w:r>
        <w:rPr>
          <w:b/>
          <w:sz w:val="24"/>
        </w:rPr>
        <w:t xml:space="preserve">        </w:t>
      </w:r>
      <w:r>
        <w:rPr>
          <w:b/>
          <w:sz w:val="24"/>
        </w:rPr>
        <w:sym w:font="Symbol" w:char="F07F"/>
      </w:r>
      <w:r>
        <w:rPr>
          <w:b/>
          <w:sz w:val="24"/>
        </w:rPr>
        <w:t xml:space="preserve"> </w:t>
      </w:r>
      <w:r>
        <w:t>NO</w:t>
      </w:r>
    </w:p>
    <w:p w14:paraId="51069D66" w14:textId="77777777" w:rsidR="00DE74C8" w:rsidRDefault="00DE74C8"/>
    <w:p w14:paraId="05D13AA9" w14:textId="77777777" w:rsidR="00DE74C8" w:rsidRDefault="00DE74C8">
      <w:r>
        <w:t xml:space="preserve">IF NO, NAME, ADDRESS, AND PHONE NUMBER OF LEGAL GUARDIAN </w:t>
      </w:r>
    </w:p>
    <w:p w14:paraId="46C40863" w14:textId="77777777" w:rsidR="00DE74C8" w:rsidRDefault="00DE74C8"/>
    <w:p w14:paraId="69829122" w14:textId="77777777" w:rsidR="00DE74C8" w:rsidRDefault="00DE74C8">
      <w:r>
        <w:t xml:space="preserve">___________________________________________________________________________________ </w:t>
      </w:r>
    </w:p>
    <w:p w14:paraId="5106B704" w14:textId="77777777" w:rsidR="00DE74C8" w:rsidRDefault="00DE74C8"/>
    <w:p w14:paraId="09A8035A" w14:textId="77777777" w:rsidR="00DE74C8" w:rsidRDefault="00DE74C8">
      <w:r>
        <w:t>___________________________________________________________________________________</w:t>
      </w:r>
    </w:p>
    <w:p w14:paraId="0D954095" w14:textId="77777777" w:rsidR="00DE74C8" w:rsidRDefault="00DE74C8">
      <w:pPr>
        <w:rPr>
          <w:b/>
          <w:sz w:val="24"/>
        </w:rPr>
      </w:pPr>
    </w:p>
    <w:p w14:paraId="31DB400A" w14:textId="52F1F9F0" w:rsidR="00DE74C8" w:rsidRDefault="00DE74C8">
      <w:r>
        <w:rPr>
          <w:b/>
          <w:sz w:val="24"/>
        </w:rPr>
        <w:sym w:font="Symbol" w:char="F07F"/>
      </w:r>
      <w:r>
        <w:rPr>
          <w:b/>
          <w:sz w:val="24"/>
        </w:rPr>
        <w:t xml:space="preserve"> </w:t>
      </w:r>
      <w:r>
        <w:t xml:space="preserve">ADJUDICATED INCOMPETENT?  </w:t>
      </w:r>
      <w:r w:rsidR="00411636">
        <w:t>Date _</w:t>
      </w:r>
      <w:r>
        <w:t xml:space="preserve">_________________         </w:t>
      </w:r>
      <w:r w:rsidR="00411636">
        <w:t>Court _</w:t>
      </w:r>
      <w:r>
        <w:t>_________________</w:t>
      </w:r>
    </w:p>
    <w:p w14:paraId="4334840B" w14:textId="77777777" w:rsidR="00DE74C8" w:rsidRDefault="00937282" w:rsidP="00937282">
      <w:pPr>
        <w:tabs>
          <w:tab w:val="left" w:pos="6540"/>
        </w:tabs>
        <w:rPr>
          <w:b/>
          <w:sz w:val="24"/>
        </w:rPr>
      </w:pPr>
      <w:r>
        <w:rPr>
          <w:b/>
          <w:sz w:val="24"/>
        </w:rPr>
        <w:tab/>
      </w:r>
    </w:p>
    <w:p w14:paraId="50BA6D9E" w14:textId="77777777" w:rsidR="00DE74C8" w:rsidRDefault="00DE74C8">
      <w:r>
        <w:rPr>
          <w:b/>
          <w:sz w:val="24"/>
        </w:rPr>
        <w:sym w:font="Symbol" w:char="F07F"/>
      </w:r>
      <w:r>
        <w:rPr>
          <w:b/>
          <w:sz w:val="24"/>
        </w:rPr>
        <w:t xml:space="preserve"> </w:t>
      </w:r>
      <w:r>
        <w:t>WILL?   LOCATION  _______________________________________________________________</w:t>
      </w:r>
    </w:p>
    <w:p w14:paraId="1B0C1527" w14:textId="77777777" w:rsidR="00DE74C8" w:rsidRDefault="00DE74C8">
      <w:pPr>
        <w:pStyle w:val="Heading3"/>
      </w:pPr>
    </w:p>
    <w:p w14:paraId="399428F9" w14:textId="77777777" w:rsidR="00DE74C8" w:rsidRDefault="00DE74C8">
      <w:r>
        <w:rPr>
          <w:b/>
          <w:sz w:val="24"/>
        </w:rPr>
        <w:sym w:font="Symbol" w:char="F07F"/>
      </w:r>
      <w:r>
        <w:rPr>
          <w:b/>
          <w:sz w:val="24"/>
        </w:rPr>
        <w:t xml:space="preserve"> </w:t>
      </w:r>
      <w:r>
        <w:t>OTHER  _________________________________________________________________________</w:t>
      </w:r>
    </w:p>
    <w:p w14:paraId="03F4ADF4" w14:textId="77777777" w:rsidR="00DE74C8" w:rsidRDefault="00DE74C8">
      <w:pPr>
        <w:jc w:val="center"/>
        <w:rPr>
          <w:b/>
          <w:sz w:val="24"/>
        </w:rPr>
      </w:pPr>
    </w:p>
    <w:p w14:paraId="5CC226C8" w14:textId="77777777" w:rsidR="00DE74C8" w:rsidRDefault="00DE74C8"/>
    <w:p w14:paraId="1F56A8E4" w14:textId="77777777" w:rsidR="00DE74C8" w:rsidRDefault="00DE74C8">
      <w:r>
        <w:t>_________________________________________________                         _________________________</w:t>
      </w:r>
    </w:p>
    <w:p w14:paraId="5A99EB53" w14:textId="0AB67620" w:rsidR="00DE74C8" w:rsidRDefault="00CE76C2">
      <w:pPr>
        <w:rPr>
          <w:sz w:val="24"/>
        </w:rPr>
      </w:pPr>
      <w:r>
        <w:rPr>
          <w:sz w:val="24"/>
        </w:rPr>
        <w:t xml:space="preserve">Person Making Referral </w:t>
      </w:r>
      <w:r w:rsidR="00DE74C8">
        <w:rPr>
          <w:sz w:val="24"/>
        </w:rPr>
        <w:t>Signature</w:t>
      </w:r>
      <w:r w:rsidR="00DE74C8">
        <w:rPr>
          <w:sz w:val="24"/>
        </w:rPr>
        <w:tab/>
      </w:r>
      <w:r w:rsidR="00DE74C8">
        <w:rPr>
          <w:sz w:val="24"/>
        </w:rPr>
        <w:tab/>
      </w:r>
      <w:r w:rsidR="00DE74C8">
        <w:rPr>
          <w:sz w:val="24"/>
        </w:rPr>
        <w:tab/>
      </w:r>
      <w:r w:rsidR="00DE74C8">
        <w:rPr>
          <w:sz w:val="24"/>
        </w:rPr>
        <w:tab/>
      </w:r>
      <w:r>
        <w:rPr>
          <w:sz w:val="24"/>
        </w:rPr>
        <w:t xml:space="preserve">       </w:t>
      </w:r>
      <w:r w:rsidR="00DE74C8">
        <w:rPr>
          <w:sz w:val="24"/>
        </w:rPr>
        <w:t xml:space="preserve">Date         </w:t>
      </w:r>
    </w:p>
    <w:p w14:paraId="5DE5A757" w14:textId="77777777" w:rsidR="00937282" w:rsidRDefault="00937282">
      <w:pPr>
        <w:rPr>
          <w:sz w:val="24"/>
        </w:rPr>
      </w:pPr>
    </w:p>
    <w:p w14:paraId="4E51ACCA" w14:textId="77777777" w:rsidR="00937282" w:rsidRDefault="00937282">
      <w:pPr>
        <w:rPr>
          <w:sz w:val="24"/>
        </w:rPr>
      </w:pPr>
    </w:p>
    <w:p w14:paraId="2E5EA8B6" w14:textId="77777777" w:rsidR="00937282" w:rsidRDefault="00937282" w:rsidP="00937282">
      <w:r>
        <w:t>_________________________________________________                         _________________________</w:t>
      </w:r>
    </w:p>
    <w:p w14:paraId="007B141B" w14:textId="77777777" w:rsidR="00937282" w:rsidRDefault="00937282" w:rsidP="00937282">
      <w:pPr>
        <w:rPr>
          <w:sz w:val="24"/>
        </w:rPr>
      </w:pPr>
      <w:r>
        <w:rPr>
          <w:sz w:val="24"/>
        </w:rPr>
        <w:t>Program Director/QDDP Signature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 xml:space="preserve">        Date         </w:t>
      </w:r>
    </w:p>
    <w:p w14:paraId="0CBEF5F3" w14:textId="77777777" w:rsidR="00937282" w:rsidRDefault="00937282">
      <w:pPr>
        <w:rPr>
          <w:sz w:val="24"/>
        </w:rPr>
      </w:pPr>
    </w:p>
    <w:p w14:paraId="14EE3037" w14:textId="77777777" w:rsidR="00DE74C8" w:rsidRPr="00F1256E" w:rsidRDefault="00DE74C8" w:rsidP="00937282">
      <w:pPr>
        <w:shd w:val="clear" w:color="auto" w:fill="FFFFFF"/>
        <w:spacing w:before="298"/>
        <w:ind w:right="-2873"/>
        <w:rPr>
          <w:rFonts w:ascii="Arial" w:hAnsi="Arial" w:cs="Arial"/>
          <w:b/>
          <w:bCs/>
          <w:sz w:val="22"/>
          <w:szCs w:val="22"/>
        </w:rPr>
      </w:pPr>
    </w:p>
    <w:sectPr w:rsidR="00DE74C8" w:rsidRPr="00F1256E">
      <w:headerReference w:type="default" r:id="rId7"/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D8DC09" w14:textId="77777777" w:rsidR="00250204" w:rsidRDefault="00250204" w:rsidP="008B7F7A">
      <w:r>
        <w:separator/>
      </w:r>
    </w:p>
  </w:endnote>
  <w:endnote w:type="continuationSeparator" w:id="0">
    <w:p w14:paraId="12EF98B2" w14:textId="77777777" w:rsidR="00250204" w:rsidRDefault="00250204" w:rsidP="008B7F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11E36C" w14:textId="77777777" w:rsidR="002A3937" w:rsidRDefault="002A3937" w:rsidP="00F738DF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0C4E7151" w14:textId="77777777" w:rsidR="002A3937" w:rsidRDefault="002A39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02A656" w14:textId="2C570E3E" w:rsidR="00E63B1E" w:rsidRDefault="00E63B1E">
    <w:pPr>
      <w:pStyle w:val="Footer"/>
      <w:jc w:val="right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 w:rsidR="00937282">
      <w:rPr>
        <w:b/>
        <w:bCs/>
        <w:noProof/>
      </w:rPr>
      <w:t>1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 w:rsidR="00937282">
      <w:rPr>
        <w:b/>
        <w:bCs/>
        <w:noProof/>
      </w:rPr>
      <w:t>6</w:t>
    </w:r>
    <w:r>
      <w:rPr>
        <w:b/>
        <w:bCs/>
        <w:sz w:val="24"/>
        <w:szCs w:val="24"/>
      </w:rPr>
      <w:fldChar w:fldCharType="end"/>
    </w:r>
  </w:p>
  <w:p w14:paraId="51B3DC07" w14:textId="77777777" w:rsidR="002A3937" w:rsidRDefault="002A39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811374" w14:textId="77777777" w:rsidR="00250204" w:rsidRDefault="00250204" w:rsidP="008B7F7A">
      <w:r>
        <w:separator/>
      </w:r>
    </w:p>
  </w:footnote>
  <w:footnote w:type="continuationSeparator" w:id="0">
    <w:p w14:paraId="6B3C1CD5" w14:textId="77777777" w:rsidR="00250204" w:rsidRDefault="00250204" w:rsidP="008B7F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8A0335" w14:textId="6F3864B9" w:rsidR="001A2AE0" w:rsidRDefault="001A2AE0" w:rsidP="001A2AE0">
    <w:pPr>
      <w:pStyle w:val="Title"/>
      <w:jc w:val="left"/>
      <w:rPr>
        <w:sz w:val="24"/>
      </w:rPr>
    </w:pPr>
    <w:r>
      <w:rPr>
        <w:sz w:val="24"/>
      </w:rPr>
      <w:t>FORM # 645 (B)</w:t>
    </w:r>
    <w:r w:rsidR="00B040E1">
      <w:rPr>
        <w:sz w:val="24"/>
      </w:rPr>
      <w:t>.1</w:t>
    </w:r>
    <w:r w:rsidR="00CE76C2">
      <w:rPr>
        <w:sz w:val="24"/>
      </w:rPr>
      <w:t xml:space="preserve"> Admission Packet/Screening</w:t>
    </w:r>
  </w:p>
  <w:p w14:paraId="617CF595" w14:textId="11E63005" w:rsidR="00B040E1" w:rsidRDefault="00B040E1" w:rsidP="001A2AE0">
    <w:pPr>
      <w:pStyle w:val="Title"/>
      <w:jc w:val="left"/>
      <w:rPr>
        <w:sz w:val="24"/>
      </w:rPr>
    </w:pPr>
  </w:p>
  <w:p w14:paraId="46CCEFF4" w14:textId="1CE3DF5E" w:rsidR="00B040E1" w:rsidRPr="00B040E1" w:rsidRDefault="00B040E1" w:rsidP="001A2AE0">
    <w:pPr>
      <w:pStyle w:val="Title"/>
      <w:jc w:val="left"/>
      <w:rPr>
        <w:sz w:val="22"/>
        <w:szCs w:val="18"/>
      </w:rPr>
    </w:pPr>
    <w:r w:rsidRPr="00B040E1">
      <w:rPr>
        <w:sz w:val="24"/>
        <w:szCs w:val="18"/>
      </w:rPr>
      <w:t>Individual Name: ___________________</w:t>
    </w:r>
    <w:r w:rsidRPr="00B040E1">
      <w:rPr>
        <w:sz w:val="24"/>
        <w:szCs w:val="18"/>
      </w:rPr>
      <w:tab/>
    </w:r>
    <w:r w:rsidRPr="00B040E1">
      <w:rPr>
        <w:sz w:val="24"/>
        <w:szCs w:val="18"/>
      </w:rPr>
      <w:tab/>
      <w:t>Unique ID</w:t>
    </w:r>
    <w:r w:rsidRPr="00B040E1">
      <w:rPr>
        <w:sz w:val="24"/>
        <w:szCs w:val="18"/>
      </w:rPr>
      <w:t xml:space="preserve">#:___________________    </w:t>
    </w:r>
  </w:p>
  <w:p w14:paraId="47A9C2C6" w14:textId="77777777" w:rsidR="001A2AE0" w:rsidRDefault="001A2AE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254489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16271A6E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" w15:restartNumberingAfterBreak="0">
    <w:nsid w:val="34D227E9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" w15:restartNumberingAfterBreak="0">
    <w:nsid w:val="37DF16AD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3FA9661C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5" w15:restartNumberingAfterBreak="0">
    <w:nsid w:val="5B870BC9"/>
    <w:multiLevelType w:val="singleLevel"/>
    <w:tmpl w:val="BFA253DE"/>
    <w:lvl w:ilvl="0">
      <w:start w:val="14"/>
      <w:numFmt w:val="bullet"/>
      <w:lvlText w:val="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sz w:val="24"/>
      </w:rPr>
    </w:lvl>
  </w:abstractNum>
  <w:num w:numId="1" w16cid:durableId="1393537">
    <w:abstractNumId w:val="3"/>
  </w:num>
  <w:num w:numId="2" w16cid:durableId="604190274">
    <w:abstractNumId w:val="1"/>
  </w:num>
  <w:num w:numId="3" w16cid:durableId="67657281">
    <w:abstractNumId w:val="2"/>
  </w:num>
  <w:num w:numId="4" w16cid:durableId="197206824">
    <w:abstractNumId w:val="4"/>
  </w:num>
  <w:num w:numId="5" w16cid:durableId="2053847592">
    <w:abstractNumId w:val="0"/>
  </w:num>
  <w:num w:numId="6" w16cid:durableId="48412844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val="fullPage"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0tLQwsTA2NTA0srRQ0lEKTi0uzszPAykwrAUA3x0taSwAAAA="/>
  </w:docVars>
  <w:rsids>
    <w:rsidRoot w:val="00DE74C8"/>
    <w:rsid w:val="00032CB8"/>
    <w:rsid w:val="001A2AE0"/>
    <w:rsid w:val="001B6BD6"/>
    <w:rsid w:val="001F3496"/>
    <w:rsid w:val="00250204"/>
    <w:rsid w:val="002A3937"/>
    <w:rsid w:val="003D15B5"/>
    <w:rsid w:val="00411636"/>
    <w:rsid w:val="00460C20"/>
    <w:rsid w:val="004755B3"/>
    <w:rsid w:val="00526A85"/>
    <w:rsid w:val="00562A24"/>
    <w:rsid w:val="005E7C52"/>
    <w:rsid w:val="00642908"/>
    <w:rsid w:val="00670837"/>
    <w:rsid w:val="006B415F"/>
    <w:rsid w:val="006B5C59"/>
    <w:rsid w:val="007529F9"/>
    <w:rsid w:val="00761DE3"/>
    <w:rsid w:val="007E3276"/>
    <w:rsid w:val="008149AF"/>
    <w:rsid w:val="0083033B"/>
    <w:rsid w:val="00893EF9"/>
    <w:rsid w:val="008B7F7A"/>
    <w:rsid w:val="008E72BC"/>
    <w:rsid w:val="00937282"/>
    <w:rsid w:val="009563CC"/>
    <w:rsid w:val="00977609"/>
    <w:rsid w:val="00A317A5"/>
    <w:rsid w:val="00AB6000"/>
    <w:rsid w:val="00AC224F"/>
    <w:rsid w:val="00B040E1"/>
    <w:rsid w:val="00B31A0C"/>
    <w:rsid w:val="00CE76C2"/>
    <w:rsid w:val="00DC0430"/>
    <w:rsid w:val="00DD1950"/>
    <w:rsid w:val="00DE74C8"/>
    <w:rsid w:val="00E63B1E"/>
    <w:rsid w:val="00F04061"/>
    <w:rsid w:val="00F1256E"/>
    <w:rsid w:val="00F73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5959FB"/>
  <w15:chartTrackingRefBased/>
  <w15:docId w15:val="{9BEB0B5D-14E8-49A8-9611-E6994252A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 w:cs="Arial"/>
      <w:b/>
      <w:bCs/>
      <w:sz w:val="24"/>
    </w:rPr>
  </w:style>
  <w:style w:type="paragraph" w:styleId="Title">
    <w:name w:val="Title"/>
    <w:basedOn w:val="Normal"/>
    <w:qFormat/>
    <w:pPr>
      <w:jc w:val="center"/>
    </w:pPr>
    <w:rPr>
      <w:b/>
      <w:sz w:val="28"/>
    </w:rPr>
  </w:style>
  <w:style w:type="paragraph" w:styleId="BalloonText">
    <w:name w:val="Balloon Text"/>
    <w:basedOn w:val="Normal"/>
    <w:link w:val="BalloonTextChar"/>
    <w:rsid w:val="00AC224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AC224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rsid w:val="008B7F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B7F7A"/>
  </w:style>
  <w:style w:type="paragraph" w:styleId="Footer">
    <w:name w:val="footer"/>
    <w:basedOn w:val="Normal"/>
    <w:link w:val="FooterChar"/>
    <w:uiPriority w:val="99"/>
    <w:rsid w:val="008B7F7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B7F7A"/>
  </w:style>
  <w:style w:type="character" w:styleId="PageNumber">
    <w:name w:val="page number"/>
    <w:rsid w:val="008B7F7A"/>
  </w:style>
  <w:style w:type="paragraph" w:styleId="NoSpacing">
    <w:name w:val="No Spacing"/>
    <w:uiPriority w:val="1"/>
    <w:qFormat/>
    <w:rsid w:val="002A3937"/>
    <w:rPr>
      <w:lang w:eastAsia="en-US"/>
    </w:rPr>
  </w:style>
  <w:style w:type="paragraph" w:styleId="DocumentMap">
    <w:name w:val="Document Map"/>
    <w:basedOn w:val="Normal"/>
    <w:link w:val="DocumentMapChar"/>
    <w:rsid w:val="00937282"/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rsid w:val="00937282"/>
    <w:rPr>
      <w:sz w:val="24"/>
      <w:szCs w:val="24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CE76C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73BFF0D58394A6A8009B089527E6F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BB62D-B29C-49AA-853C-BC6D2D7BBB38}"/>
      </w:docPartPr>
      <w:docPartBody>
        <w:p w:rsidR="00D623F7" w:rsidRDefault="00C7013A">
          <w:r w:rsidRPr="00784503">
            <w:rPr>
              <w:rStyle w:val="PlaceholderText"/>
            </w:rPr>
            <w:t>[Compan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7013A"/>
    <w:rsid w:val="00642908"/>
    <w:rsid w:val="00C7013A"/>
    <w:rsid w:val="00D62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7013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79</Words>
  <Characters>7343</Characters>
  <Application>Microsoft Office Word</Application>
  <DocSecurity>0</DocSecurity>
  <Lines>61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RCLE OF FRIENDS</vt:lpstr>
    </vt:vector>
  </TitlesOfParts>
  <Company>Clark Quality Care</Company>
  <LinksUpToDate>false</LinksUpToDate>
  <CharactersWithSpaces>7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RCLE OF FRIENDS</dc:title>
  <dc:subject/>
  <dc:creator>"MAGNATE CONSULTING, LLC" &lt;magnateconsulting@outlook.com&gt;</dc:creator>
  <cp:keywords/>
  <cp:lastModifiedBy>Johari Clark</cp:lastModifiedBy>
  <cp:revision>2</cp:revision>
  <cp:lastPrinted>2014-06-07T15:43:00Z</cp:lastPrinted>
  <dcterms:created xsi:type="dcterms:W3CDTF">2025-10-02T18:58:00Z</dcterms:created>
  <dcterms:modified xsi:type="dcterms:W3CDTF">2025-10-02T18:58:00Z</dcterms:modified>
</cp:coreProperties>
</file>